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งานสัมมนาฯ</w:t>
      </w:r>
      <w:r>
        <w:t xml:space="preserve"> </w:t>
      </w:r>
      <w:r>
        <w:t xml:space="preserve">International</w:t>
      </w:r>
      <w:r>
        <w:t xml:space="preserve"> </w:t>
      </w:r>
      <w:r>
        <w:t xml:space="preserve">Sysmposium</w:t>
      </w:r>
      <w:r>
        <w:t xml:space="preserve"> </w:t>
      </w:r>
      <w:r>
        <w:t xml:space="preserve">on</w:t>
      </w:r>
      <w:r>
        <w:t xml:space="preserve"> </w:t>
      </w:r>
      <w:r>
        <w:t xml:space="preserve">Digital</w:t>
      </w:r>
      <w:r>
        <w:t xml:space="preserve"> </w:t>
      </w:r>
      <w:r>
        <w:t xml:space="preserve">Inclusion</w:t>
      </w:r>
      <w:r>
        <w:t xml:space="preserve"> </w:t>
      </w:r>
      <w:r>
        <w:t xml:space="preserve">(3/11/66</w:t>
      </w:r>
      <w:r>
        <w:t xml:space="preserve"> </w:t>
      </w:r>
      <w:r>
        <w:t xml:space="preserve">เช้า</w:t>
      </w:r>
      <w:r>
        <w:t xml:space="preserve"> </w:t>
      </w:r>
      <w:r>
        <w:t xml:space="preserve">thai)</w:t>
      </w:r>
    </w:p>
    <w:p>
      <w:pPr>
        <w:pStyle w:val="Date"/>
      </w:pPr>
      <w:r>
        <w:t xml:space="preserve">วันพฤหัสบดีที่</w:t>
      </w:r>
      <w:r>
        <w:t xml:space="preserve"> </w:t>
      </w:r>
      <w:r>
        <w:t xml:space="preserve">9</w:t>
      </w:r>
      <w:r>
        <w:t xml:space="preserve"> </w:t>
      </w:r>
      <w:r>
        <w:t xml:space="preserve">พฤษจิก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วันที่ 2 นะครับ ความฉลาดและเป็นผู้ดำเนินรายการนี้นะครับอีกครั้งหนึ่งวันนี้ Ok Google มันก็จะสามารถจะมามาตรฐานที่ได้หรือไม่ กลองอีสานแปลคำว่าปกร สภาพอากาศจังหวัดที่เราอยู่ละครเรื่องช่อง 1 สำหรับภาษาไทยช่องแสงสำหรับประชา สำหรับท่านที่ชมผ่านร้ายกรุณา ราคาฟอร์จูนจากข้างใน ระวังป่า จักราวุธชัชชัยโคราชวันนี้ เริ่มจากกับหัวข้อ สรรพคุณ วันนี้แฟนคุณครูตาสว่าง จะทำงานประจำประเทศไทยจากสหประชาชาติกีต้าร์ สวัสดี สวัสดีค่ะท่านประธานกสทช คุณต่อพงษ์ กรรมการกสทชภาครัฐเพื่อนร่วมงานแล้วก็เป็นเพื่อนเป็นเกียรติอย่างยิ่งนะคะที่กล่าวในงาน การมีส่วนร่วมในขณะที่เราได้พัฒนา SCG โดยไม่ทิ้งใครไว้ข้างหลังและขอบคุณนะคะที่จัดงานจัดเวทีนี้ให้กับ เพื่อเสริมสร้างสิทธิของผู้พิการ เรามาถึงครึ่งทางของวาระในปี 2030 แล้วแต่ความคืบหน้าของ SCG ทั่วโลกกับชะลอตัวลงและถอยลงด้วยซ้ำ สวนทางในช่วงนี้โดยมีตัวชี้วัดเกือบครึ่งนึงที่เป็นไปตามแผนทำให้ประเทศไทยและอยู่ใน ต้นในอาเซียน SCG มีความเชื่อมโยงกันและความก้าวหน้าในด้านใดด้านหนึ่งนั้นจะส่งผลกระทบต่อด้านอื่นๆได้ โดยเฉพาะอย่างยิ่งเป้าหมายในเรื่องของความยากจนการศึกษาการทำงานที่มีคุณค่า ความไม่เสมอภาค สุขภาพด้วยกำหนดเป้าหมายผู้พิการอย่างชัดเจนเพื่อให้มีความเป็นอยู่ที่ดีขึ้นและไม่ทิ้งใครไว้ข้างหลังรัฐบาล ในวาระ 2030 อย่างที่เราเห็นในการประชุมสุดยอด x 4G ไม่ค่อยมี deesawat ที่นิวยอร์กนายกรัฐมนตรีย้ำถึงความมั่นคงและความมุ่งมั่นของประเทศไทยที่จัด การเรื่องการเปลี่ยนแปลงทางสภาพภูมิอากาศในการสร้างงานสีเขียวยกระดับออกยากจน ประชากรและขยายขอบเขตการเข้าถึงด้านสุขภาพ บางที่สุดและนี่ก็คือเส้นทางที่จะเข้าสู่ประเทศที่ยั่งยืนและครอบคลุม เพื่อให้บรรลุเป้าหมายนี้นะคะประเทศได้พัฒนาได้นำแนวทางของรัฐบาลมาใช้เพื่อส่งเสริมสิทธิของผู้ กระทรวงพัฒนาสังคมและความมั่นคงของมนุษย์ เป็นคนนำยุทธศาสตร์ในหลายๆด้าน โดยให้ความสำคัญกับความคุ้มครองทางสังคมการศึกษาและการจัดหา ด้านสุขภาพเพื่อการคุ้มครองทางสังคมค่ะรัฐบาลจัดสรรเงินช่วยเหลือแก่ผู้พิการทุกเดือน เงินช่วยเหลือเท่านี้ มาช่วยเรานี้นะคะจะเพิ่มขึ้นในช่วงการระบาดใหญ่ซึ่งถือเป็นตาข่ายกันที่สำคัญค่ะการวิเคราะห์ของธนาคารโลกแสดงให้เห็นนะคะว่าการโอนถ่ายทางสังคมเช่นนี้จะช่วย กล่องปรับบาง ปรับระดับความยากจนสิ่งนี้มีความสำคัญนะคะเนื่องจากท่านหนึ่งในสามของ ผู้พิการได้รับการว่าจ้างงานส่วนใหญ่ละก็จะทำงานในเศรษฐกิจนอกระบบ สิ่งเล็กๆที่เราทำต้องทำก็คือต้องกระชับความร่วมมือกับภาคเอกชนเพื่อเพิ่มโอกาสในการจ้างงานสำหรับผู้พิการ ป้าไหมคะว่าพระราชบัญญัติส่งเสริมศักยภาพผู้พิการกำหนดค่ะให้ธุรกิจต่างๆนั้นจ้างผู้พิการ 1 คนต่อพนักงาน 100 คนค่ะ หรือบริจาคเงินเข้ากองทุนส่งเสริมศักยภาพซึ่งเป็นเครื่องมือนโยบายที่สำคัญ ไม่ทิ้งใครไว้ข้างหลังสิ่งสำคัญลำดับที่สองก็คือการนำผู้พิการนะคะเข้าสู่ การศึกษาแบบปกติเพื่อให้ได้รับทักษะที่จำเป็นสำหรับตลาดแรงงาน สิ่งนี้จะช่วยให้ธุรกิจต่างๆเพื่อเข้าถึงกลุ่มคนที่มีความสามารถ ไม่สามารถจะใช้ศักยภาพของตนได้ตรงนี้จะส่งผลให้แรงงานมีความหลากหลายมากขึ้น แล้วก็สร้างประโยชน์ทางเศรษฐกิจและลดภาระทางสังคมและสิ่งสำคัญอันดับที่ 3 รัฐบาลนะคะก็คือการรับ ว่า วิจารณ์หนังจะได้รับความคุ้มครองโดยการประกันสุขภาพและสามารถเข้าถึงบริการเสริมสุขภาพอย่างครอบคลุมได้ เราว่าบริการทางสุขภาพนั้นจะมีการคุ้มครองอย่างดีแต่ก็ยังมีความต้องการบางประการนะคะที่ไม่ได้ สนองค่ะรวมถึงการเข้าถึงการรักษาพยาบาลบริษัท การฟื้นฟูสมรรถภาพอุปกรณ์เทียมอุปกรณ์ช่วยเหลือต่างๆ การสร้างความตระหนักรู้ถึงความต้องการของผู้พิการกศนมีบทบาทสำคัญในเรื่องนี้ค่ะ คุณมีเครื่องมือในการสนับสนุนรัฐบาลสำหรับผู้พิการให้เข้าถึง scg ที่สอดคล้องกับเศรษฐกิจนะคะ ไม่มีวิธีใดวิธีเดียวหรอคะที่จะแก้ไขทุกปัญหาได้นั่นเป็นสาเหตุอ่ะค่ะ ที่เราจะต้องใช้วิธีการหรือแนวทางแบบองค์รวมเพื่อจะสร้างโอกาสและการมีส่วนร่วมที่เท่าเทียมกัน เราสามารถใช้ประโยชน์จากเทคโนโลยีและการเปลี่ยนแปลงเป็นดิจิตอลเพื่อเจาะกลุ่มบริการส่ง และใช้ประโยชน์จากศักยภาพที่สร้างสรรค์ของผู้พิการทราบประชาชาตินะคะให้การสนับสนุนกับเป้าหมายเหล่านี้โดยใช้ ประโยชน์จากซ่อม power และด้านการสื่อสารโดยร่วมมือกับภาคเอกชนในการ ความเป็นอยู่ที่ดีของผู้พิการค่ะ กำลังเสริมสร้างศักยภาพในการจ้างงานเยาวชนที่มีความพิการก็สนับสนุน เกษตรกรที่มีความพิการในการทำฟาร์มออแกนิคโดยใช้อินเทอร์เน็ตออกซิเจนค่ะให้บริการด้าน สังคมในค่ายผู้ลี้ภัยในขณะที่ unhcr นะคะช่วย ตอบสนองความ ตามความต้องการของผู้พิการไว้ในแผนการเตรียมพร้อมและตอบสนองต่อภัยพิบัติค่ะ APN เขาสนับสนุนเยาวชนมากกว่า 800 คนในการสนับสนุนสิทธิทางเพศทางเพศ เป็นการเจริญพันธุ์ของผู้พิการประเทศไทยมีความคืบหน้าในประเด็นเหล่านี้มากนะคะแต่ว่าเรายังมีหนทางอีกยาวไกล พี่จะทำนะคะจนกว่าผู้พิการทุกคนสามารถจะเข้าถึงสถานที่ ทำงานที่เหมาะสมการศึกษาที่เหมาะสมการ ประชุมสัมมนาในครั้งนี้นะคะจะช่วยให้เราก้าวก็เข้าใกล้เป้าหมายมากขึ้นโดยมีการนำผู้เ****วชาญผู้กำหนดนโยบายผู้มีส่วนเกี่ยวข้องเข้ามา พูดคุยกันขอบคุณมากนะคะ ขึ้นกลับบ้านกีฬา ตั้งปลุกเวลา 7:00 น เขาเอาบัตรประชาชนสำหรับคนพิการ ราชวงศ์จักรีสำหรับ เพื่อยกฐานจากองค์กร จับไม้กอล์ฟ สลากกับเรื่องสบายเดินทางเข้าถึง โอกาสนี้จะให้หัวหน้าฝ่ายกลยุทธ์พัฒนาอาเซียน ประชุมขอให้ทุกท่านช่วย คุณปฏิมาอมรถาม กลยุทธ์ธุรกิจ สวัสดีครับ ได้ยินไหม ต่างประเทศ ชลประทานพยาบาลขอบคุณมากค่ะคุณฟ้าประโยคเรา ขอบคุณมากค่ะโอกาสนี้นะคะเกี่ยวกับเรื่อง Microsoft เกี่ยวกับเรื่องจำเป็นส่วนร่วมนะครับสอนการปฏิบัตินะครับ ส่วนร่วมเลยครับ ชาวอินเดีย แล้วก็จะมีจุดสีแดงบนนภานะครับ ขอชื่อเบอร์ติดต่อมานะคะ ขอให้เพื่อนๆนะครับเอาที่อยู่ไปให้ เสียง 5 นาทีต่อวันนี้ก็จะเล่าให้ฟัง ผัวชอบของเรานะคะ ขออนุญาตออกอย่างนี้ครับเราอยู่ในยุคที่ความทักทายมาหาสวยมากเลยบรรยากาศเปลี่ยนแปลงเยอะมาก รายละเอียดเราก็มีความทนทานของเราแล้วก็จะมีความ ไปทั่วโลกในความเป็นชั่วโมงเหมือนกัน อากาศ เทคโนโลยี เข้าใจจะใช้เทคโนโลยีเพื่อจะพูดถึงการข้างหน้าของเรา เราชื่อ อะไรมาเนี่ย ถ้าการที่ให้โอกาสของคนสามารถสร้างนวัตกรรม เขาทิ้งกัน ทำอันไม่กางเปลี่ยนขันของปลอมนะครับโอกาสพร้อมกับความรับผิดชอบ ฮัลโหลครับได้ยินจากวิทยากรของเรานะครับ รับผิดชอบ มันสำคัญมากเขาว่าเราควรคำนึง ต้องมีบทบาทในการสร้างความ ละนี่แหละครับคือสายตรงมาที่ฉันจะพูดถึงศักยภาพแห่งเทคโนโลยีแจง หาคำคมแบบดีใจเนี่ยเราต้อง บ้าน รอบข้างเรา ต้องเปลี่ยนแปลงความเร็วความช้าของการเปลี่ยนแปลงจังหวัดกำแพงเมืองที่มีแต่ เพิ่มพูนความไม่เท่าเทียมกันในสังคมและประเทศ ความไม่เท่าเทียมกันมันขึ้นอยู่กับเราเราทุกคนเราต้องรักษา เศรษฐี ผมคนโดยเฉพาะความพิการและว่าเราจะใช้ เทคโนโลยี เป็นช่างไม้เครื่องมือในการปกป้องคนขับไม่ใช่เป็นเครื่องมือเลย แจกความท้าทายเหล่านี้แล้วใช้เทคโนโลยีให้เป็นประโยชน์ กรรมต่างๆ เสวยมีทอดทิ้งข้างอื่น ความสำคัญ ความคิดถึง ทำไม ให้ ถึงเต็ม เราก็คือมีทั้งลูกขาวมากมาย วิธีเสียบในการเปลี่ยนแปลง และคงที่การเปลี่ยนแปลงนี้นะคะขอบคุณค่ะ จากนี่ทุกท่านมีหลาวันนี้ อยากกินอนาคตใหม่ เราจะสามารถมีบทบาทในการเปลี่ยนแปลงในการช่วยเหลือเกื้อหนุนและสนับสนุนกันและกัน ถึงนะครับในการที่จะส่งในการตรวจเจ้าของ สิทธิขั้นพื้นฐานของการสร้างยืน สงสัยแล้วคือความเชื่อถือด้วย ทำไมพื้นที่เป็นสิทธิพื้นฐานให้คำนิยามนี้ก่อน ไปต่อไปครับ เขาคิชฌกูฏ แล้วให้ผมนะครับ อยากจะตอกย้ำคำนี้ไว้หลังช้างเราต้องทำเข้าใจว่าความขึ้นถึงแล้ว b l e 2004 การ หอม โดยเฉพาะที่ให้เหลือช่วยเหลือคนที่มีความพิการ ช่วงนี้ เพื่อที่จะช่วยเหลือให้เขาไม่สามารถ ชีวิต ได้อย่างมีคุณค่า อันนี้นะคะจะเป็นผลกระทบกับคนที่เรารักหรือว่าคนที่เรารู้จักและการเข้าถึงเหล่านี้นะครับ ขอบคุณค่ะ ผู้ชายหุ่นขี้ผึ้งมีความพิการอย่างจะเข้าร่วมในการ บทบาทของเทคโนโลยี คำว่าออกแบบเสื้อ เพราะ คำที่มีความหมาย รัก เราถึงเห็นเอามันเอาใจเขามาใส่ใจเรา ต่างๆนานา อย่าลืมเด็ดขาดนะคะครั้งต่อไปค่ะ เราต้องสนับสนุน ที่เขาวาดความเข้าถึงสิทธิความชื้นฐาน ยิ่งศักดิ์ ตั้งค่าเสียง เราถึงเต้นต้องช่วยกันเปิดประตูถึงการเข้าถึงนี้ พูดถึงเขาไง การเข้าถึงเทคโนโลยี และใช้อินเทอร์เน็ตที่ศูนย์กลางของคำว่าคำ เข้าถึงสิทธิ เราสามารถป้องกันการเข้าถึง เป็นอาชีพพื้นฐานเครื่องมือและเทคโนโลยี เราทุกคนเนี่ย จัดคอนเสิร์ตร่วมกัน ท่านชมว่าเทคโนโลยีน่าจะสามารถสร้างการเปลี่ยนแปลงได้อย่างไร เปิดวีดีโอหน่อย คนที่มีความคิด ปกติไม่เจ็บไม่ไข้คนนี้เหรอไม่มีอะไรเนี่ย พูดว่าไม่ทำให้ทุกคนมีเวที บอล เบื่ออ่ะ ส่งสีใหม่ NS ในวิชาวิทยาศาสตร์หรือไม่ก็เพราะผมช่วยให้ผม ช่วยสมายพิการทาง ผมก็เป็นแบบนั้นแหละ เรามีคนพิการสูง ทำงาน เพื่อนปั่นที่ลาแมลงสภาพ เราก็หานะครับมีทั้งตัวเลข อักษรหรือว่าไก่ชนพม่าสีอะไร แผนที่ ที่ทำให้ผมไม่ดี เยอะมาก รู้สึกว่า ตัวเอง ไม่มีอะไรเกิดขึ้น ความแตกต่างที่มันฟังเพลงในการช่วยเหลือส่วนเราทุกคนเนี่ยมันจะมีไป ลดแสงตัวเองนะครับ มีใบเซอร์นะครับ ลองช่วยกันทำความเข้าใจ รับงานอมตะนครนะครับ แบบนี้ใช้ได้เลยมากกว่า ความรู้ที่ผมได้จัดประสบการณ์ที่ทำงานประเมินตั้งบริษัทใหม่ นาฬิกาสร้างประสบการณ์ที่ใช่ที่ถูกให้กับคน หรือลูกค้าของเรา รู้สึกว่าคือได้รับเกียรตินครรัฐมันจะสร้างความรู้สึก เพื่อนมาเป็นทุกคนเนี่ย ตลอดเวลา ออกจากที่ดวงอาทิตย์ขึ้นเคย สร้างจุดยืนของเราเองในการเข้าถึง ก็กูอยากจะบอกมึงเองล่ะที่ใช้กับคนจะเล่น รัชกาลที่ 7 ขอบคุณขอบคุณมากนะ ความแตกต่างของความพิการ ตอนนี้ขับรถมา 2 คันมาก ตอนแรกเนี่ยแหละครับ ที่ไหน ตายยากมากขึ้นและทวีความรุนแรงมากขึ้นนะครับ วันนี้เราเราต้องจัดการกับมันนะคะจะจริงจังนะคะ ต่อสายต่อไปเนี่ยอันนี้นะครับ พูดกับลูกค้าของเราและลูกค้าแจ้งว่า ความรัก ผิดชอบเนี่ย มาพร้อมกับโอกาสค่ะ มีตัวเลขนะคะ 1.5 พันล้าน มีความพิการเลยสักอย่างนึงคือ 2 - 3 คน อายุมากกว่า กอบชัยว่าให้คนพิการทางกายภาพนะครับ วันนี้นะครับเราจะมาพูดถึง พระเอกคนขาดว่าอะไรบ้าง คำตอบโจทย์ความต้องการของผู้มีความพิการ กว่าจะช่วยเหลือจนกว่าความพิการยังไง 7 โมงเลยเนี่ยนี่แหละที่อยากจะทำงานให้กับบริษัทที่มีความรับผิดชอบหรือนโยบาย เกี่ยวกับเรื่องความพิการด้วยครับ คุณต้องมาร้านนี้นะครับไปถามพวกมึงว่างเขาถึงสักคนพิการ บันทึก ความรับผิดชอบมันเป็นงานของเราที่ยังไม่เสร็จนะคะแต่มัน มีการวิวัฒนาการต่อไปในอนาคต i ราคาหรือปัญญาประดิษฐ์ artificial intelligence เนี่ยมันถือว่า ใหญ่มากในกระแสแรงมากค่ะ ดังนั้นกิจกรรมทาง AI เนี่ยก็จะเป็นส่วนหนึ่งที่เราต้องคำนึง เป็นต้นความสำคัญและคุณก็จะเห็นความขยายความนะครับ อาบน้ำ สอนหนังสือเสียงแปลเป็นอักษร เราถึงแน่ใจนะคะ ว่างหรอเราต้องใช้ AI อย่างมีความรับผิดชอบและมีหลักงานค่ะ อย่าลืมชนร่วม ชอบทุกสิ่งทุกอย่างที่พูดมา นี่คือหลักการที่เป็นดาวนำทางให้กับเราหากวันละพูดถึง เข้าถึง สายต่อการเดินทางของเราเวลาของเรา ว่าง เราสร้างวัฒนธรรมแห่งการให้ทุกคนมีส่วนร่วมอย่างไร เราก็ถือว่าเป็นสมุนไพร เรารักเธอจะพันของเรานั้นเป็นจุดสำคัญในประวัติศาสตร์ เราเป็นพันของเรา ลองที่บอกว่าสร้างรูปลักษณ์องค์กรใหม่เรื่อยๆอย่างเช่นกัน เข้าถุงยางติ๊ก Controller นานา แต่งไปนะคะ ใช้ต่อไปนี่ก็คือเราจะหาเขาเรียกว่าพูดถึง หลายคู่ แล้วคืนกลับให้ถึงได้ครับต้องได้ด้วย กลยุทธ์ของเราแบ่งนะครับเป็นสีผมแกนใหญ่อันแรกคือเทคโนโลยีที่ดี พูดถึงเราพยายาม ถ้าไม่แน่ใจว่าสามารถจับต้องได้ สู้ตายค่ะ ที่จากไม่ถึง วางหูไม่ว่าจะเข้าใจที่จะสามารถครอบคลุมความพิการ Octopus ใหญ่ทุกมิติราคา พี่ชล การปลูกฝังวัฒนธรรมเช่นนี้ จ้างคนในการฝึกคนนะครับอันนี้คุณได้ยินมา มากไอ้คนนั้นนะครับเราต้องหาพันธมิตรเพิ่มขึ้นกว่านี้ค่ะสร้างชุมชนลูกค้า ประพันธ์สนับสนุน วันที่ 3 นะครับ รักเธอเสมออัสนีคนสุดท้าย ผู้ที่กำหนดนโยบาย ว่างแล้วมาพูดถึงมันเป็นสิทธิพื้นฐานอย่างแท้จริง ต้องทำลายกำแพง นะครับทุกอย่างที่ว่ากีดขวางไม่ให้เข้าถึงตัวอย่างเช่นการเข้าถึงเทคโนโลยี จะใช้บอกกันต้นนะครับสิ่งที่เราพยายามจะดูเกิดความทุกอย่าง สุขสันต์กลางคืน และการที่สามารถจับต้องได้สามารถซื้อได้ถ้าไม่ถึงแสน พระผงสุพรรณที่สามารถใช้ในชีวิตจริงได้ เราพูดถึงการเข้าถึงนั้น ว่ามีคนยิงเข้าถึงได้เนี่ยมันจะลด ความเจริญก้าวหน้าด้านอุตสาหกรรมไม่จริงค่ะ พอคนเข้าถึงยิ่งได้มากเท่าไหร่ยิ่งมากนวัตกรรมยิ่งเยอะ Isuzu อันนี้คือเวลาที่ฉายที่สว่างที่สุดในประวัติศาสตร์ของวิทยาศาสตร์ ตั้งปลุก 9:30 น เราก็ต้อง การศึกษาและการสอน ที่จะสามารถบังคับเมาส์และคีย์บอร์ดหรือแป้นพิมพ์โดยใช้ลูกตาเท่านั้น บอกสิว่ามีร้านอะไรบ้างที่เดินผ่านเนี่ยอย่างเช่นชื่อของถนน ถนนอะไรซอยอะไร สร้างประสบการณ์อย่างเช่น Microsoft เนี่ยมันถือว่ายกระดับในการ นกยูงโอกาส AIS ครับ มีผลกระทบ กับการดำเนินชีวิตของคนที่มีความคิดทันแล้วมันจะช่วยเพิ่มพูน คุณภาพ แล้วมีอีกหลายอย่าง เดี๋ยวต้องส่ง ให้คนอื่นว่ามีคนมาส่งของ ทุกสิ่งทุกอย่างที่หนูคิดแล้วเราสร้างเนี่ยมันจะใช้งานได้ขอให้คุณเป็นคนและมันๆ มีเสียง Control แปลว่า สามารถเล่นเกมได้ ร้องไห้ทุกคนเนี่ยเล่นเกมด้วยกันได้ เสรีภาพในการเข้าถึงเทคโนโลยีเนี่ยมันเป็นสิ่งที่มหัศจรรย์มาก ขนมถึง อยากดูอีกทีนะคะเราเชื่อมั่น คำว่าการเข้าถึงนั้นคือนวัตกรรม และนี่แหละค่ะคือพลังในการขับเคลื่อนของเราในการสร้างและประยุกต์ใช้ของเทคโนโลยี เข้าถึงทุกคนได้รับกันทั่วโลกดูอย่างเช่นเสียงมา เป็นปอนด์แล้ว นวัตกรรม เวลาคุณกับตั้งแต่พูดถึงเรารู้ในการทำนวัตกรรมใหม่ๆทาง การเข้าถึง สามารถเลือกที่แตกต่างกันสามารถประสานกันได้ สิ่งที่สำคัญและสิ่งที่แรกนะครับ พูดถึงการใช้งานในการออกแบบการเข้าถึงแม่นะคะ ประกันสุขภาพราคา ปกติใช้ AI คุยกับทางทีมวิจัยของเราสร้างผลิตภัณฑ์ ที่ทุกคนจะได้รู้ว่าเคยเห็นมาก่อน ที่สาธิตมหาวิทยาลัยของเราได้ที่ 2 ที่คุณต้องรู้ ปลูกหอม ศีรษะแขนอยู่วัดสิงห์ ถามลูกค้าเนี่ย สำเภา เราก็จะมีหลายคนบอกว่า คนที่มีความพิการแล้วถามเขานะถามไถ่เขานะครับว่าผลิตภัณฑ์ใช้แล้วเป็นยังไงบ้าง รักหลังที่ 3 นะคะเรารู้ว่าลืม สื่อสารระหว่างกันค่ะว่าจะช่วยเหลือกันยังไง ว่าจะมียาที่จะผสมรวมที่เรา ออกไปก่อนไป สอบถามรายละเอียดนะครับ เปิดโลกวิทยาศาสตร์ที่ตั้งแต่สูตรนี้อยู่ที่ Washington นะครับว่าเราจะสามารถสิ่งแวดล้อมยังไง อันนี้ก็ต้องดูว่า อย่างนี้เป็นยังไงบ้าง เราก็ไอ้กองทุนนะครับ ช่วยเหลือ ไปกับนักวิจัยองค์กรไม่แสวงหาผลประโยชน์นะครับหัวหน้าเป็นอย่างไร ขอให้คุณสายัณห์ เปลี่ยนโลกในทางที่ดีขึ้นและสามารถ การช่วยเหลือสังคมที่มีความกลางเนี่ย จากเราได้ในอาเซียนเราก็มีประเทศไทย ทำงานร่วมกับองค์กร ต่อให้กับสังคมทำงานร่วมกับ นักศึกษา หากมีการทำงานร่วมกับ วิจัยสถาบันวิจัย เพื่อที่จะแก้ปัญหาชีวิตจริงของคน ไปกินข้าวได้ดีขึ้น ดีขึ้น ของเราในหลายๆประเทศ เดี๋ยวขออนุญาตเปิดเทคโนโลยีนะคะ อาทิตย์นะคะไหว้ครูสำหรับในตอนที่เราที่เราลูกค้าของเราเนี่ย บันดาลใจที่ทำอะไรนะครับ ไปชลบุรีหน่อยครับ ผงชูรส ไม่ใช่ผู้ชายตัวใหญ่ผมหัวล้านแล้วคือผมแค่นี้นะครับ แผนที่ที่ไหนปลาคราฟสำเร็จในการสร้างสรรค์ผลงาน เล่นเกมกัน คนพิการไม่เกี่ยวกับคนพิการมันถูกสร้างขึ้นมามันเป็นการแสดงถึงว่า พระสัญญาที่มีให้กับตนและเราออกแบบ ให้คนมีส่วนร่วมให้มากที่สุดนะครับเราออกแบบที่เป็นแบบเสียง เรามีระบบที่ช่วยในการชาร์จ ความสว่าง เขาสายเลือดออกสามารถปรับได้ทางเข้าเปิดเพลงทำให้คนนี้สามารถ เข้าได้กับคนที่บอกว่านั่งดูช้าหรือว่ามีรถ นี่แหละได้ประดับมุกนะคะ รักเธอทุกห้องก็จะมีออกแบบให้ อาการที่เป็นสีม่วงเนี่ย มิติ ไม่ใช่อย่างนั้นเราทำห้องน้ำของเราเนี่ย เราสามารถเปลี่ยนเสื้อผ้าได้ อยากเป็นส่วนตัวมาทำธุระ Xbox Controller Driver จอยบังคับเกมแบบอันนี้เป็นตำนานสูตรเหล้าจะทำให้การเล่นเกมเนี่ยมันสนุกมากขึ้น โลก ทำให้เราบังคับให้เปลี่ยนให้แต่เป็นการเรียนรู้ที่ระยะว่าจะอยู่ที่บ้านเราหรือว่าทางไกลบ้านก็ตาม พื้นที่ในการ มันเป็นพื้นที่ที่เราต้องทำให้ผลิตภัณฑ์ของเราเนี่ย แล้วอาจมีค่าจุดเริ่มต้น แต่มัน เต้นตื่นเต้น มันเป็นพื้นที่ที่ทุกคนชอบทุกคนชอบในส่วนมากบอกว่าในพื้นที่ในการเรียนรู้นี่ เราก็สร้างนะว่าคงอยู่ในปัจจุบันนักเรียนคิดว่ายังไงหรือว่า หมู่บ้านเพื่อขยาย อยู่ว่าง อธิบายตัว เครื่องไม้เครื่องมืออยู่เนี่ย มาพร้อมกับเทคโนโลยีปัจจุบัน ไม่มีใครใช้น้องนี้ไปรู้สึกว่าแตกต่างจากคนอื่น นึกว่าเป็นส่วนหนึ่ง ขอบคุณมากค่ะสำหรับชุดสั้นๆ Windows 10 พี่มีความแตกต่างประเทศ เวลามันเป็นโทษที่แปลว่าเป็น อันที่มีลูกเล่นและคุณสมบัติในการ เสียงได้เยอะมากมายตื่นเต้นมากเลย ที่ไหนจะเป็นวีดีโอสั้นๆ ลูกเล่นของมีอะไรบ้าง มีความพิการ ที่ผ่านมา คำตอบ 84 ที่ 20 เกษตร คือกันครับ ก็คือออกเสียงในการที่บ้าน เกาหลี สินค้าของเราได้ยินเสียงอ่ะ กลับบ้านแล้ว เสียงที่เขาได้ยินมาเป็นสีธรรมชาติ 18 * เอาเรื่องเนี่ยมันจะเป็นหน้าจอ ไม่ชอบเสียงของเจนนี่ เสียงตอบรับอย่างดีครับ คุยกัน ให้ข้อคิดเห็น แบบนี้เขาถามว่าจะสามารถให้มันดีขึ้นได้อย่างไร เสียงเสียงเนี่ยทำให้คนเนี่ยควบคุมโดยเฉพาะเป็นแบบโดยไม่ต้องใช้มือ เห็นไหมครับมันจะแสดงถึงตัวเลข ไป 4 ครั้ง ตากผ้า มันสวยงามเหลือเกิน ชีวิตของคนเนี่ยมันจะไม่มีวันเหมือนเดิมอีกต่อไปแล้วมันถูกกัน ให้มันได้ดีมาก เราอยาก จาเหมือนกัน ออกแบบสิ่งที่สำคัญในการแก้ปัญหาชีวิต ก็กลับมาที่เลือกแต่งวีดีโอเรื่องราวของวีดีโอ กระจ่างชัดเจนมากขึ้นโดยเฉพาะในการที่ไม่มี ไม่สัมพันธ์กัน สถาบันอื่นๆที่จะมีประโยชน์ ถือว่ามันเป็น สามารถเจนชัยด้านออกแบบให้ดีขึ้นปรับทุกเส้น บทสนทนา คืนนี้แหละเปลี่ยนที่ยิ่งใหญ่ ทุกคนค่ะ วันจันทร์ เพื่อจะแก้ปัญหาอะไรสักอย่างสิ่งที่ ฉันอยากไป 110i ปีที่แล้วได้ทำงานร่วมกับเขาเรียกว่า ดับติดโคลน ที่คุณเห็นอาจทำให้คนอื่นมีปัญหากันอย่างไรและสามารถเล่นเกมได้ เราก็จะสร้างประชุมอะไรกัน อันนี้ก็ทำงานร่วมกับคน การใช้ใช้จริงหรือไม่ คิดว่าเราสร้างมาได้ยังไงค่ะ เปิดซิงเลือดแตก ผู้ชายทำเสียงเปิดแล้วครับ ฉันคิดถึงเธอ ใช่ป่ะ แผนที่เทคโนโลยีออกแบบมาเพื่อกับเราที่ผ่านมานะครับ เราได้ทำให้คนไม่สามารถใช้งานได้ ประกาศนะครับคุณใจนะครับเราจะมีระบบ กดเลยครับเกิดมาไม่มีแขนขวาแล้วไม่มีมือขวา ฐานะเป็นดีไซเนอร์ละ 890 เนี่ย ฉันไม่สามารถใช้งานได้มีประสิทธิภาพกับฉันก็ไม่เคยได้ ปกตินะครับ เราสามารถใช้ ไททันขึ้นน่ะ ตั้งค่าตั้งค่าได้นะครับ ตั้งค่า ว่าไอ้ว่าเป็นว่าจะเป็นดาว พิการ อยากจะใช้ชีวิตอิสระเหมือนกัน ที่สุดมากขึ้นในมันดังที่สุดที่ขึ้นนะครับ อยู่ที่ผม ฉันอยากไปทำแต่เรื่องให้เพื่อนมันยากที่จะเป็นคนที่แบบ ขุนเขา เหมือนชาวบ้านเขาอ่ะ ตรงแป้นพิมพ์ช้างศึก ต้องการเพิ่มมากขึ้นใหม่นะครับ ปรับเข้าหากัน จากเทคโนโลยีตัวนี้ มันจะทำให้ขวัญเล่นเกมไม่เกินได้ มีไก่โดยใช้มันชอบอาจจะ ฉันจะสามารถตั้งปุ่มเนี่ยที่สามารถเข้าถึงได้เฉพาะในสำนักงานใช้ในการออกแบบเว็บไซต์ สามารถกด โดยใช้ปุ่มเดียว อย่าพูดว่าอย่างนี้มันตอบโจทย์ทุกอย่าง คนที่เขากำลังมัน ไม่ว่าคุณจะสามารถเปลี่ยนไฟหลอดไฟหรือว่าหลอดไฟและหมดแล้ว ขอบคุณทุกคน ครับคุณจะสามารถทำได้หลายๆอย่างคุณจะสามารถชัตเตอร์ก็ได้ จะเอาไว้ที่แก้มก้นดิฉันกันทำให้ฉันเนี่ย โดยใช้ อาบน้ำจริงค่ะ การตั้งเยอะมาก ติดตั้งไดร์เวอร์ ส่วนที่สำคัญที่สุด ฉันรักนะครับที่รัก ไม่ใช่ว่าใช้นะตอนนี้ แต่มันก้าวหน้ายกระดับและเปลี่ยนแปลงไปเรื่อยๆ ทำให้คนชื่ออธิการอยู่ในระดับพอๆกันได้มากขึ้น ทำงานได้เร็วขึ้นแล้วใช้เวลาได้มากขึ้นกับให้คนฉันไปฉันชอบมาก ความพิการ เครื่องมือที่เราไม่ใช้พูด ล็อกเก็ต ดูอีก 5 มือที่มีอยู่วันนี้ การเข้าถึงเนี่ย เอ็มกระบวนการขั้นสุดท้าย เวลาเปิดทำการตลาดการศึกษาตลาดเลยเนี่ย มัดหมี่ ออกตรวจ ปลาตะเพียนคำว่าแก้คำว่าคุณเพ็ญการคลัง เวลาหลวงปู่ทวด เสมอไป จ่ายที่ฉันบอกไม่การตลาดของเราเวลารอออกไปซ้ำซากเอกสารไปหาลูกค้า เราว่าลูกค้า เอาไว้สาวแบบมีความพิการอาจจะไม่สามารถใช้ไม่ได้ น้ำก็ต้องใช้ สั่งแล้วหรือว่าต้องใช้เครื่องมือใดช่วยในการเดินชีวิต อย่างแรกเราต้องแน่ใจว่าเรา ออกตรวจลูกค้าก่อนที่จะนำเสนอ สมมุติถ้าเกิดคุณสร้าง PowerPoint จากภายนอกก่อนที่ไปสู่สาธารณะ ตรวจร้านค้าถามลูกค้าก่อนสงกรานต์หรือเปล่าก่อนที่ทำนี่แหละ Assistant เรา และนี่แหละมัน มันสามารถใช้ได้ ว่าคุณจะสร้างเนื้อหาหรือความเท็จอะไรก็ตามก็ใช้ได้ เพราะว่าคนที่มีความพิการจะสามารถสร้างเนื้อหาตัวเอง อุปสรรคแคล้วคลาด ให้คนทำความเข้าใจให้ง่ายขึ้นค่ะ รักงานนี้เรานั่งทำไรครับ เป็น วิธีการแก้ไขที่มันเกิด โดยระบบนี้ ยกตัวอย่างให้เขารับผิดชอบในการเลือกซื้อ อีกหลายสี ต่างและความเข้ม นึกว่างานรถยางสาย ศาสตร์ศิลป์ จะได้ก็คงจะไม่เหลือซาก นาฬิกาใส่ใส่เหล็กแล้ว ปีนี้นะครับ หรือว่า ผู้ช่วยการเข้าถึง กองข่าวนะตรงนี้ถ้าเกิดจะใช้ เปิดดูสิว่าว่ามันฟักไข่ขนาดไหน ไปค่ะ หรือว่าไอ้การประชุมออนไลน์ของ Microsoft สำหรับเงินที่มีความพิการเนี่ยมันก็มี subtitle นะ เอาขึ้นมาหรือว่าใช้ Wireless กดเบอร์อะไร ทุกสิ่งทุกอย่างเนี่ย มัน เป็น ทำให้คอมสามารถทำงานได้ที่เหมาะกับตัวเขามากที่สุด สำหรับ คนซี ไปไซ้ต่อใหม่นะคะ มาถึง Visual Studio คือมันออกแบบสำหรับประสบการณ์เฉพาะก้น เข้าถึงบริการ ถ้าเกิดเขาถึงไม่ได้ก่อนที่มันจะเกิดขึ้น อันนี้เข้าใจ อันนี้บัญชีของเรานะคะ ก็อยู่ในไซต์นี้แหละ กระเทย ได้เลยค่ะ เอาไว้ไม่กี่นาทีที่เหลือนี้ฉันจะพูดสั้นๆอย่างรวดเร็วนะคะเกี่ยวกับน้ำข้น แล้ว ดูดี ตลาดสร้างวัฒนธรรม แล้วทำให้คนอื่นดูเพราะที่มีความพิการตระหนักถึงศักยภาพของตัวเอง จะมาพูดถึงเกี่ยวกับ เรื่องในการเข้าถึงนะ เหตุการณ์สำคัญ ฝากประชาสัมพันธ์ เราก็มีแต่ส่วนรวมได้เป็นแสนแสน เป็น Siri หรือว่าเป็นอะไรร้ายแรง ก็คือคนที่ได้เรียนอ่ะมีมากกว่า 2 ล้านคน ที่จบหลักสูตรนี้แล้ว อยากให้ท่านเติมส่วนหนึ่งในการประยุกต์ใช้นะคะ สามารถเข้าได้เป็นหลักสูตรที่บนเว็บไซต์ ณตอนนี้จะเป็นพันธมิตรกับบริษัท ชื่อว่า linkedin Facebook สำหรับคนทำงาน อันนี้หรอ จะใช้ จะใช้เป็นฐานในการเรียนรู้ลับแล ราคาเครื่องกลายเป็นเราเอาความดีกว่า บริษัท วัด ค้างนะครับ ไม่ได้ไม่เป็นไรหรอก คุณต้องมีคนช่วยคุณค่า แล้วว่าเราจะทำแนวเป็นพันธมิตรกับคุณขึ้นในองค์กรที่ไม่แสวง หาผลกำไรอยู่แล้วเพื่อที่จะคิด ร่วมงานสิ่งที่เราทำ เราก็จะมีสมาธิในการประชุมครั้งใหญ่ในอินเดีย เราก็จะเชิญนะครับที่มีความพิการทั่วโลกเพื่อจะมาเรียนรู้ เดินทางแล้วผลกระทบกับคนที่มีความพิการ หรือว่า Call Center สำหรับความพิการ มันก็อาจจะไปต่อไปอีกรายนึงค่ะ อุทยานเสด็จมาด้วยกันเกี่ยวกับเรื่องความคนมีความพิการ ก็คือ ไปไปไป มันก็จะมีลิงค์แล้ว วันที่คุณจะสามารถที่จะสามารถขึ้นได้ใน Present นี้ เราคิดถึงนะ กลับ คนเราเวลาเราพูดถึงคนในใจ ต่อมานี้ดิฉันพูดเยอะนะคะในวันนี้เราแบ่งปันเรื่องย่อ แต่นี่แหละครับขอเป็นนิดนึงนะครับว่า นอกเหนือจากเทคโนโลยี เอกสารไม่ใช่มันได้ยังไงแล้วทำให้คนที่มีความพิการร่วมได้อย่างไร เบอร์กับเรานะครับ เราทำพัฒนา เมฆมียอด 7 วัน เป้าหมาย เดี๋ยวทักไปใหม่ด้วยค่ะ ร้านเราต้องการศึกษาประวัติศาสตร์ที่ได้ปฏิบัติจริงนะครับ ที่ดีที่สุด เข้ามานะครับในที่บอกหรือเปล่าว่าความรักมันเป็นยังไงที่ 1 อาการจะดีขึ้น เขาจะใช้โมเดลนี้อย่างไร วาจาพระกริ่งฤาษี เกม ความคิดถึง กองเขานี้ช้าสุดท้าย การนำเสนอ ราชันชุดขาว ผมชื่อ prover หาดในทอน 9 Open กับกองเขามีพัสดุ ผมชอบเล่นไพ่ วิธีเข้าปฏิสัมพันธ์กับเพื่อนๆเขาผิดคนแล้วแม้ว่า ทุกคนสามารถเล่นได้ โอเคผมเป็นนี้ผมน้ำ เยี่ยม ที่สุดแล้วมันจะเป็น รักเหมือนเดิม มึงก็เล่นได้เหมือนกันครับ มันขึ้นเป็นสิ่งที่เยี่ยมยอดแบบนี้เหอะ ถ้าทุกคนได้มีโอกาสได้เล่นทุกคนชนะหมด เวลาทุกคนมีโอกาสได้เล่นทุกคนชนะหมดขอบคุณมากค่ะที่ตั้งใจฟังค่ะ ขอบคุณนะที่มาในวันนี้ขอบคุณมากครับ ประติมากรรมในการนำเสนอที่ประทับใจเกี่ยวกับโรงเรียน หน้าต่างๆใหม่ๆจาก Microsoft แล้วตอนนี้คุณมีเกียรติขาดเราก็อาจารย์พักน้ำก็ทานชาและกาแฟของว่างสัก 15 นาทีนะ มาในวาระของเรานะคะแต่ช่วงที่ 2 ขอเป็นคนไทยบ้าง ขอเชิญทุกท่านนะครับอย่าลืม สำหรับคนที่มีความพิการนะครับไม่จำเป็นต้องออกไปนอกราคาจะมีเจ้าหน้าที่ รับประทานแล้วนะครับ Fortuner หน้ารายการต่อนะครับสนใจ เกี่ยวกับเรื่องความรัก เดี๋ยวกลับมาถ่ายที่ปัจจุบันและอนาคต เขาก็จะมีเจ้าหน้าที่มีความสำคัญทำที เงียบ จากทานส้มตำในสำนักงาน พี่เอาเอกสารงานด้านการประชุมร่วมทาง Good Morning สวัสดีค่ะอาจารย์ สวัสดีค่ะจากประเทศไทยนะคะสวัสดีค่ะสวัสดีค่ะท่านแขกผู้มีเกีย ถ้าคุณมีแฟนแล้วก็ผู้เข้าร่วมประชุมทุกท่านนะคะ ดิฉันเป็นผู้ประสานงานนะคะอยู่ที่ ICU ค่ะ อายุ 30 50 ปีนะคะผิวขาวนะคะแล้วก็ใส่เสื้อแจ็คเก็ตวันนี้ค่ะ รู้สึกเป็นเกียรติอย่างยิ่งนะคะที่มาร่วมงานกับคุณนะคะอยู่ที่ศาลานะคะ เข้ามาร่วมงาน 10 cm ที่กรุงเทพฯประเทศไทยค่ะอยากจะขอแชร์ ในวันนี้นะคะนะคะนะคะก็เป็นเพื่อนลูกไม้ของอากาศที่เข้ามาร่วมงานด้วยตัวเองค่ะ แล้วก็ออกมาช่วยดิฉันทำในเรื่องของการนำเสนอต้องขอขอบคุณนะคะ ขอแสดงความขอบคุณนะคะ ก่อสร้างทางกทมค่ะที่จัดงานครั้งสำคัญในครั้งนี้แล้วก็เชื่อเชิญพวกเรานะคะ จาก ICU มาร่วมงานในวันนี้ค่ะ รักนะ ก็สำหรับท่านนะคะ หาที่ รู้จักไอ้ที่มันให้จริงๆแล้ว iphone5 จากบ้านขึ้นมาตั้งแต่ 1 8 6 5 ค่ะ ก็คือเป็นหน่วยงานนะคะ ซึ่งเป็นศูนย์กลางนะคะ ที่ทำในเรื่องของ โทรเลขนะคะแล้วก็ไปตั้งแต่ตอนแรกจนถึงอินเทอร์เน็ตแล้วก็เดา ดาวเทียมค่ะ ก็ ชื่อ เป็นชุดเป็นองค์กรนะคะภายใต้สหประชาชาติในเรื่องของ วิธีก็คือเทคโนโลยี สารสนเทศและการสื่อสารค่ะนอกจากนั้นนะคะเรานะคะ กูถึงทำในเรื่องของการเข้าถึงนะคะแต่เดี๋ยวจะต้องซึ่งเป็นหัวข้อในวันนี้ค่ะ ฉันเบื่อจัง บอกนะคะว่าแบ่งออกเป็น 3 นะคะด้านก็คือเบนซ์ ของการสื่อสารทางวิทยุนะคะและก็การมาตรฐานการพัฒนา นะคะ เราไม่ได้เลือกปฏิบัติไม่ว่าจะเป็นคนอายุเท่าไหร่คะเพศภาวะแล้วก็สภาพ การใช้เทคโนโลยีค่ะ รวมถึงคนที่มีอุปสรรคในการที่จะเข้าถึง หรือว่าคนที่จะใช้สิทธิ์ในการที่จะเข้าถึงโลกของการสื่อสารค่ะเรา มีความภาคภูมิใจนะที่เป็นส่วนหนึ่งขององค์กรแล้วก็มี ให้สมาชิก 193 ประเทศค่ะแล้วก็มีนะคะสมาชิกนะคะ ถ้ามีสมาชิกจากทางฝ่ายวิชาการค่ะ ไอทีใน ICU นะคะจะดูในเรื่องของการมีส่วนร่วมค่ะพยายามที่จะเชื่อมนะคะ เรื่องของการแบ่งแยกทางดิจิตอลนะคะจะเน้นในเรื่องของการเข้าถึง สารสนเทศค่ะแล้วก็อยากจะให้ทุกคนไม่ว่าจะเป็นคนใช้ เกาะเมืองนะคะเข้าถึง สะตอค่ะในปี 2023 นะคะก็ได้มีการ คิดว่าทำในเรื่องของโทรคมการเข้าถึงโทรคมนาคมและสารสนเทศ ผู้พิการค่ะ ซึ่งเรามีมติมากมายนะคะในเรื่องของการทำนะคะ การเข้าถึงของผู้พิการค่ะ เรามีมตินะคะ PP resin 175 ค่ะ และ ระนองสำนักงานนะคะเราก็มี รหัสตัวเลขพัสดุหมายเลข 50 บาทค่ะและนอกจากนั้นนะคะ เรื่องของมาตรฐานแล้วก็มีมาตรฐาน 70 ค่ะแล้วก็ไอ้ทิว artstation 61 มาติดๆเลยนี้นะคะ จะ เป็นการแสดงให้เห็นถึงความพยายามในการที่จะทำให้คน ทุกคนเลยค่ะเข้าถึงนะคะ ICT แล้วก็ได้จะต้องกลับรวมถึงผู้พิการด้วย ดิฉันอยากจะขอแนะนำนะคะ โครงการริเริ่มในระดับภูมิภาคของ ICU นะคะซึ่งขึ้นมานะคะ สำหรับในช่วงปี 2013-2015 ค่ะอันนี้ก็คือ สมาชิกของเราในเอเชียแล้วก็ในภูมิภาค แปซิฟิกเป็นคนที่ โครงการริเริ่มดีขึ้นมาสำหรับหมายเลขที่ 2 นะคะ เน้นถึงความจำเป็นในการจะสนับสนุนทักษะในการออกกันได้ทางใด ไปกับกลุ่มผู้ปกบางค่ะและนะคะ ก็คือให้กูกดได้มีส่วนร่วมในเรื่องของดีจะต้องมาขึ้นค่ะที่นี่ เดี๋ยวเราลองมาดู อย่างคร่าวๆนะคะว่าคำว่าการเข้าถึงดิจิตอลหมายถึงอะไรค่ะ อย่างที่เราทราบไหมคะว่าก่อนที่จะมีการปฏิวัติทางอุตสาหกรรมครั้งที่ 4 นะคะ ซึ่งตรงนี้การปฏิวัติอุตสาหกรรมทำให้โลกในเปลี่ยนจากออฟไลน์เป็นออนไลน์ค่ะ เทคโนโลยีนะคะส่งผลกระทบนะคะในหลัก LINE ทุกๆด้านเลยค่ะไม่ว่าจะเป็นนะคะ ทางด้านการบันเทิงธุรกิจนะคะการศึกษาทางด้านสังคมและการให้บริการ ประชาชนค่ะแล้วก็รวมถึงการดูแลสุขภาพเรา เราใช้ ICT เราทราบนะคะว่า ICT น่าจะช่วยให้ทุกๆคนนะคะ อายอยู่ในโลกนี้จะโทรได้แล้วก็ช่วย ให้คนไม่สามารถจะใช้อิสระ สำหรับกลุ่มคนที่เปราะบางค่ะในเรื่องของคนพิเศษ 50 คน จะมีสิทธิที่เท่าเทียมกันในการที่จะ อีสานไม่ว่าจะเป็นทางออนไลน์หรือออฟไลน์ค่ะซึ่งตรงนี้นะคะ ในเรื่องของการสื่อสารค่ะเราเราเห็นนะคะ ว่า การให้บริการทางได้แล้วก็อัพเนี่ยเพิ่มขึ้นนะคะอย่างเช่นนะคะ ไม่ว่าจะในภาพ การศึกษาแรงงาน การดูแลสุขภาพด้วย egon รัฐบาลอิเล็กทรอนิกส์ตาม จะสอบถามก่อนนะคะว่าคนได้เข้าถึงด้านต่างๆเหล่านั้นได้ มาถูกหรือเปล่านะคะ น่าจะเห็นได้ว่านะคะเทคโนโลยีทำให้สร้างผลกระทบต่อคนในการที่จะซื้อ เหมือนที่เราเห็นนะฮะ แล้วเราจะเห็นได้ว่าตอนนี้มันมีการขยายเมืองมากค่ะการขยายเมืองเรียกว่าเพิ่มมากขึ้นค่ะ โดยอิงจากส่วนสัดส่วนของคนที่อยู่ในเมืองค่ะเราทราบนะคะ ภายในปี 2050 เกือบจะ 70% ของประชากรโลก จะอาศัยอยู่ในเมืองใหญ่ๆค่ะ เพราะฉะนั้นสภาพแวดล้อมของเราในระยะก็จะเกี่ยวข้องกับในเรื่องของเทคโนโลยี การสื่อสารดังนั้นนะคะคนที่อยู่ในเมืองใหญ่ๆ ควรจะ ควรจะ ได้รับหรือว่าคุณจะเข้าควรจะได้รับควรจะมีเครื่องมือในการที่จะเข้าถึงดิจิตอลเพื่อการสื่อสารนะคะ ฮัลโหลทราบไหมคะว่าคนที่ คนที่อยู่ในเมืองใหญ่ๆจะเป็นต้องใช้อินเทอร์เน็ต มากกว่าคนที่อยู่ในเมืองแล้วจะใช้อินเทอร์เน็ตมากกว่าคนที่อยู่ตามชนบทค่ะ นะคะจะเห็นนะคะว่า สิ่งที่กำลังเข้ามาก็คือ intelligence หรือ AI ค่ะ จะเห็นได้ว่า AI นะคะปฏิวัติหรือสร้างวิวัฒนาการในหลักร้าย ด้านในชุด 2 อันค่ะ พอจะนอนไหมคะเราควรจะทำให้ผู้มีส่วนเกี่ยวข้องหรือผู้ชายเอ็นดูเธอนะคะ โอกาสในการที่จะพัฒนานะคะรวมถึงนะคะสร้างหรือไม่ บริการลักษณะท่าทางดิจิตอลที่คนที่เข้าถึงได้ค่ะ อย่างไรก็ตามนะคะ ก็ขึ้นอยู่กับภาครัฐ ลบประวัติในการที่จะ มีการที่จะออกนโยบายกำหนดนโยบายและมาตรการต่างๆ จำเป็นจะต้องให้ภาครัฐบาลและทำงานร่วมกันกับภาคส่วนอื่น ใกล้ชิดค่ะ ก็จะเห็นนะคะ วาดงานอเมริกันจัดงานใหญ่นะคะที่เรียกว่า AIS Global Summit ซึ่งเป็นการประชุมสุดยอดระดับโลกนะคะสำหรับ AI ค่ะอันนี้ก็คือ เป็นงานประชุมที่จะพูดถึงไอทีโซลูชั่นแล้วก็จะพูดถึงการเข้าถึง บริการซึ่งจะมีการจัดขึ้นในปีหน้าก็ขอเชิญทุกท่านเข้าร่วมงานนี้นะคะ ถามว่าทำไมเราจำเป็นจะต้องพูดถึงการเข้าถึง Digital คะ การเปลี่ยนแปลงทางดิจิตอล เป็นเรื่องของคนและจำเป็นจะต้องใช้วิธีการที่มนุษย์เป็นศูนย์กลาง เทคโนโลยีดิจิตอลและสภาพแวดล้อมที่จะต้องนั้นควรจะตอบสนองความต้องการของทุกคนค่ะ ชนะนะคะการเปลี่ยนแปลงสู่การมีส่วนร่วมทางที่จะโต้นี้จะต้องพึ่งพามนุษย์ จะต้องพึ่งพากันออกแบบโดยให้มนุษย์เป็นศูนย์กลางค่ะเพื่อจะมั่นใจนะคะว่าเรามีการพัฒนาได้ และทำให้ทุกคนนั้นสามารถจะเข้าถึงได้ไม่ว่าคนเหล่านั้น จะมีศักยภาพหรือมีสภาพแวดล้อมที่จะใช้เทคโนโลยีที่ต่างกัน ฉันอยากดูฉันอยากจะกล่าวนะคะว่าการเข้าถึง Digital นั้นเป็น จานเหมือนกัปตัน การเพิ่มหรือการ ใครว่าง 9 ขึ้นไปนะคะขึ้นไปหรือว่าดำเนินการนะคะ เพิ่มเติมหรือว่า ในสบายดีนะคะหรืออยากจะให้ทุกท่านลองพิจารณาดูค่ะว่า การเข้าถึงสำคัญหรือเปล่า ก็คือมีการประมาณนะคะประมาณการนะคะประชากรโลก ภายในปี 2050 นั้นจะมี 9.8 พันล้านคนค่ะซึ่ง เรียกว่า ประชากรครึ่งหนึ่งของประชากรโลกน่ะจำเป็นจะต้องเข้าถึง Digital ทำไมล่ะคะ ก็เพราะว่าในสภาพแวดล้อมต่างๆนั้นเรา มีความจำเป็นที่จะต้องมั่นใจค่ะยังเหลือตัวอย่างเช่น 1.1 พันล้านคนของผู้พิการ คนเหล่านี้ จะต้องไม่ถูกรวมหรือว่าไม่ได้ถูกนับนะคะ หากถ้าหากว่าสภาพแวดล้อมเขาไม่สามารถจะเข้าคือเขา เขาไม่สามารถจะเข้าถึงสภาพแวดล้อมทางดิจิตอลค่ะได้นะคะ มีเยาวชนหรือคนวัยหนุ่มสาวนะคะประมาณ 1 จุด 1 พันล้านขวดมีความเสี่ยงนะคะที่จะสูญเสียการได้ยินค่ะเนื่องจากว่านะคะ เขาไม่สามารถจะเข้าถึงระบบหรือว่าไม่สามารถจะเข้าถึง สภาพอากาศหรือว่าสภาพแวดล้อมที่ทำให้การของเขานั้นปลอดภัยค่ะ ละนะคะจะเห็นได้ว่า 2.1 พันล้านคนนะคะจะมีอายุนะคะถึง 60 ภาพภายในปี 2050 ค่ะ ซึ่งนั่นหมายถึงว่าอันนี้ก็คือเป็นผู้พิการนะคะที่อายุมากขึ้นค่ะมีจำนวนถึง 2.1 พันล้านคนภายในปี 2050 ค่ะตรงนี้จะเห็นเลยค่ะ การเข้าถึงดิจิตอลที่มีความสำคัญมากๆเลยน่าจะมาก มากยิ่งขึ้นค่ะเพราะว่าครึ่งหนึ่งของประชากรโลกนะคะอย่างน้อยนะคะ เรามั่นใจว่า เขาเหล่านั้นนะคะสามารถที่จะเข้าถึง มี Store ได้ค่ะ Siri ฉันอยากมีการคาดหวัง เก่ง นะคะที่เป็น Mega Trend ค่ะว่าเปิดตอนนี้ประชากร จำนวนมากเข้าสู่ประชากรสูงวัยภายในปี 2050 นะคะคาดการณ์เลยนะคะว่า คนนะคะ จำนวนของผู้คนนะคะที่อายุประมาณ 60 หรือมากกว่านั้นนะคะจะแบ่งตามนี้ค่ะ 24-25 จุด 9 เปอร์เซ็นต์นะคะจะอยู่ในเอเชียและแปซิฟิกค่ะ หัก เห็นนะคะวิธีการการที่คนในแต่ละภูมิภาคนะคะ อายุมากขึ้น ก็ ที่ประชุมคนส่วนใหญ่อายุ 30 นะคะซึ่งกว่าจะถึงตอนนั้นถึงตอนปี 2510 และก็จะถึงอายุ 10 ค่ะท่านจำเป็นเลยค่ะที่ทุกคนนะคะ จะต้องเข้าถึงที่จะต้องค่ะดิฉันอยากจะให้ทุกท่านลองดูนะคะ ใน แผนที่นี้ค่ะเลขแผนที่ท่วม 6 สิคะว่า Casio ในยุคตอบอะไรเนี่ยจะเป็นยังไง เริ่มจาก เนื่องจาก อายการที่เราจะพยายามหาทางรับมือข้อเท้า โดยที่มีการกำหนดนโยบายเกี่ยวกับการเข้าถึง ของผู้พิการ ท้ายที่สุดแล้วนะ ก็นำมาสู่การ รับรองสัตยาบันหรือการมุ่งมั่นหรือให้คำมั่นสัญญาจากประเทศต่างๆ เราได้รับทราบเกี่ยวกับเรื่องของอนุสัญญาว่าด้วยสิทธิของผู้พิการและ เราก็มี scg เป้าหมายที่สุดของ SCG ก็คือเรียกร้องให้การลด ความไม่เสมอภาคในทุกรูปแบบและนอกจากนั้นเรายังมีใน ICU เองนะคะ เราก็มีเป้าหมาย ในการที่จะทำให้นะคะการเข้าถึงทางด้านโทรคมนาคมและ สารสนเทศกับผู้พิการทุกๆคนค่ะและในขณะเดียวกันนะคะ เราพยายามที่จะมุ่งมั่นเพื่อจะไม่ทิ้งใครไว้ข้างหลังในโลกของในสต๊อกค่ะ ซึ่งจากคำมั่นสัญญาในระดับภูมิภาคนี้นะค่ะนอกเหนือจาก ทำสัญญานะคะจะต้อง เงินจ่ายนะคะมีการจัดงานประชุมระหว่าง ภาครัฐต่อรัฐนะคะดับสูงค่ะเพื่อที่จะมีการทบทวนนะคะในเรื่องของ อธิษฐานของยุทธศาสตร์ ซึ่งตรงนี้นะคะ ปฏิญญาสากลที่จัดใน ในส่วนของเอเชียแปซิฟิกนะคะสำหรับผู้พิการตั้งแต่ปี 2013 ถึง 2014 2 นะคะซึ่งเป็นการสากลฉบับนี้นะคะได้เน้นในเรื่องของ บทกฎหมายที่เกี่ยวข้องกับ crc ค่ะรับอย่างจะปรับ การเข้าถึงของผู้พิการค่ะ ในการที่จะทำให้ทุกคนสามารถจะเข้าถึง ข้อมูลข่าวสารในโลกใน Store นะคะก็จะมี 3 เสาหลักด้วยกันนะคะซึ่งเรา 3A ค่ะ 3 A31 ตัวใหญ่นะคะ ซึ่งจะต้องมีการดำเนินการเป็นเสาหลักทั้ง 3 นี้อันแรกก็คือการเข้าถึงการเชื่อมต่อ และ เนื่องจากว่าบางครั้ง วิธีการค้าที่เรา it คำคำว่า access ขึ้นมาบางคนอาจจะเข้าใจผิดก็ได้คำว่า access เข้าถึง หรือการเชื่อมต่อ งั้นนะคะ หมายถึงบอร์ดแบรนด์ค่ะ excess นะคะ ที่จะให้ผู้คนสื่อสารเราไม่สามารถ access การเข้าถึงเป็นเสาหลักเลยค่ะเสาแรกเลยค่ะแล้วก็มีความสุข ส่วนมาก และนอกจากนั้นนะคะเราต้องมั่นใจว่าคนมีศักยภาพในการจ่ายค่ะ ก็คือให้คน 5 สามารถที่จะเข้าถึง ตอบสนองความต้องการของคนเหล่านั้นในการที่จะสื่อ สารในโลกแห่งนี้จะโต้ค่ะ เสาร์ที่ 3 ก็คือการเข้าถึงคำว่า accessibility ทุกคนอาจจะ เห็น จับชนิดนี้นะคะที่อยู่ทางด้านขวาค่ะว่าเรา ต้องการจะสร้างความมั่นใจนะคะว่า ผู้กำหนดนโยบายหรือนักยุทธศาสตร์ ได้ใช้เทคโนโลยีที่คนเข้าถึงได้ ดิฉันจะอธิบายเพิ่มเติมในส่วนนี้ คำว่าเทคโนโลยี Technology ที่คนเข้าถึงได้นั่นหมายถึงอะไรหรือว่า ที่ให้การช่วยเหลืออย่างไร แล้วก็จะพูดในเรื่องของทักษะของที่จะต้องเอาค่ะ และ ทักษะต่างๆนะคะเราจำเป็นจะต้องดูในเรื่องของความเหมาะสมค่ะ ว่าด้วยเรื่องของการใช่ค่ะมีความสำคัญนะคะแต่ว่า ถ้าเกิดว่าดูในเรื่องของทักษะ เอาที่เหมาะสมนิตินัยสเต็ปนึงนะคะนั่นหมายถึงว่าเวลาพูดถึงความเหมาะสม เราจะใช้ในสิ่งที่เราทราบและรู้จัก เพราะฉะนั้น ชีวิตเราชีวิตประจำวันของเรา โดยธรรมชาติ เราก็จะใช้ทักษะ ในการที่จะทำให้ชีวิตเราสะดวกสบาย แต่ว่าอันนี้เป็นอีกสเต็ปนึงนะคะที่ ICU พยายามจะทำค่ะเพียงจะสร้างความมั่น จากการที่มีทักษะดิจิตอลเนี่ย คนน่ะก็ต้องมาใช้นะคะทักษะนี้ในการที่จะทำให้ชีวิตเราสะดวกสบายขึ้น เพื่อจะมั่นใจนะคะว่าทุกคนนะคะมีสิทธิ์ในการจะเข้าถึงแล้วก็สื่อสาร ในโลกดิจิตอลด้วยค่ะ เราจำเป็นจะต้องสร้างความมั่นใจค่ะว่า ว่าคำว่า ICT เทคนิค เทคโนโลยีสารสนเทศชื่อคนทุกคนสามารถเข้าถึงเนี่ยได้ถูกจัด แล้วก็ทำให้เกิดความเสมอภาคค่ะ ทุกคนอาจจะคุ้นเคย กลับรอบนี้มาก่อนนะคะจะเรียกว่าทำให้มันเฉพาะมากขึ้น ให้มันเป็นตัวเปรียบเทียบ เทคโนโลยีหมายถึงว่า เทคโนโลยี Smart Technology มันเป็นสมาชิกโนโลยีหรือเทคโนโลยีสุรนารี อัจฉริยะ มันต้องมันจะต้องถูกใส่ไว้ในฟิวเจอร์ของการเข้าถึงค่ะ อภิธรรมจะเป็นของของผู้คนนะคะเพื่อนแล้วก็ดิฉันนะคะ พยายามที่จะ พยายามที่จะ ทำภาพนี้นะคะขึ้นมาว่า ความเสมอภาคทางที่จะต้องหมายถึงความพร้อมความสามารถในการใช้จ่าย ความเสมอภาค ในกรณีนี้แม่ค้าเราต้องการที่จะมีเทคโนโลยี ให้กับใครให้ทุกคนได้ใช้อย่างเสมอภาคและเท่านั้นนะคะ จะต้องมีองค์ประกอบที่เท่าเทียมกันเพื่อความมั่นใจว่า User หรือผู้ใช้ คนสามารถจะได้รับประโยชน์อย่างเท่าเทียมกันและสามารถที่จะสื่อสาร ในโลกดิจิตอลได้อย่างเสมอภาคกันแล้วก็เท่าเทียมกันค่ะ เช่นกันจ้า บอกว่าดิฉันจะหยุดสักเล็กน้อยนะคะแต่จะมาพูดถึง ความแตกต่างสักเล็กน้อยนะคะก็คือ คำว่า ดีที่คนเข้าถึงได้กับเทคโนโลยีที่คอยช่วยเหลือและ ATM คนอาจจะใช้ผิดนะสำหรับ ICT คือ เทคโนโลยีสารสนเทศสนเทศที่คนเข้าถึงได้นั่นหมายถึง ICT ที่ถูก ที่คนสามารถนำมาใช้ในวงกว้างนะคะ ไม่ว่าคนคนนั้นจะเป็นคนแก่เป็นผู้พิการหรือไม่จะสามารถที่จะเข้าถึงได้ แล้วก็เข้าไปท่องในโลกใน Stock ได้ค่ะ แต่ว่าคำว่า assistance Technology นั้นหมายถึงว่าง เป็นเป็น เทคโนโลยีเฉพาะนะคะที่ผู้พิการใช้เพื่อจะเข้าถึงแล้วก็ใช้ บริการแล้วก็แอปพลิเคชั่นทางที่จะต้องค่ะ เพื่อที่จะมั่นใจ เขาว่าทุกคนน่ะอยู่ในโลกแห่งแห่ง Digital เราต้องการทั้ง 2 อย่างค่ะ ทั้ง ICT ที่คนเข้าถึงได้แล้วก็เทคโนโลยีที่คอย ที่สามารถให้คอยช่วยเหลือ ว่าที่เขาให้เฉพาะที่คอยช่วยเหลือผู้พิการค่ะ นะคะเพียงจะอธิบาย เพิ่มเติมค่ะ อธิบายถึงวิธีการว่าพวกเราทุกคน จำเป็นจะต้องเข้าถึง คุณจะต้องพูดหรือว่าหารือในเรื่องของการมีส่วนร่วมทางด้าน Digital ค่ะ มั่นใจนะว่าทุกๆคนเลยทุกๆคนนะคะสามารถที่จะ นึกว่ามีอำนาจที่เท่าเทียมกันไม่ว่าเขาจะอายุเท่าไหร่ มีศักยภาพเท่าไหร่เพศภาวะอะไรหนูอยู่ที่ไหนนะคะจะต้องเข้าถึง จะต้องได้อย่างเสมอภาคและต้องมั่นใจนะคะว่าพื้นฐาน หรือว่าหลักฐานในการเข้าถึง นั้นมีอยู่ค่ะ หรือลากสายน้ำหมายถึงอะไรคะ หมายถึงว่าผู้กำหนดนโยบายหรือผู้ที่วาง มาตรการจะต้องมั่นใจในคำว่าเขาสร้างสภาพแวดล้อม ที่ทำให้ทุกคนนั้นสามารถเข้าถึงได้อย่างแท้จริง เทคโนโลยีต่างๆที่เราใช้นั้นจะต้องทำให้คนเข้าถึงในทางที่จะต้องให้ มีอะไรอีกไหมคะ เรา ต้องเข้าไปดู กลุ่มเป้าหมายทุกกลุ่มเลยค่ะว่าเขามีความต้องการพิเศษอะไรในการที่จะใช้เทคโนโลยี ว่าความ ต้องการดึก จะแตกต่างจากแต่ละกลุ่มค่ะ จะแตกต่างสำหรับ คนที่คนที่มีศักยภาพ สิทธิพิเศษเลยต้องมั่นใจค่ะว่า การเข้าถึงดิจิตอลนั้น ได้ครอบคลุมความต้องการของคนทุกกลุ่ม เพราะฉะนั้นดิฉันอยากจะบอกมาที่ ICU นะคะ เราทำงานในเรื่องของการมีส่วนร่วมทางที่จะต้องตั้งแต่ปี 2003 เราเริ่ม พี่จะทำงานแบบไซโลเขาแยกต่างคนต่างทำนะคะ ดูแบบว่าคน ที่เป็นกลุ่มเยาวชนแล้วก็ไปดูกลุ่มสตรีแล้วก็ยัง ไปดู กลุ่มผู้พิการ เราก็ทำงาน แบบทุกกลุ่มหัดทำแบบแยกกัน ก็เข้าไปดูในเรื่องของผู้สูงอายุ พี่จะมีสุขภาพดี รักมากนะคะที่มีความต้องการพิเศษ ตุ๊กตาไหมคะสิ่งที่เรามาตอนไหนตอนหลังก็คือว่าแล้ว คนทุกคนเนี่ยพัฒนาการค่ะแล้วก็สิ่งที่ทำงานร่วมกันของโลกในกลุ่ม มีความสำคัญมากค่ะ คนที่อายุน้อยในวันนี้ มีอายุมากขึ้นในวันอื่นวันรุ่งขึ้นในอนาคต เพราะฉะนั้น เราจะต้อง ความต้องการของคนทุกคนไม่ว่าจะเป็นสตรีผู้พิการ คนเมือง คนที่ไม่สามารถอ่านออกเขียนได้ เราไม่สามารถจะทำงานเป็นไซโลหรือแยกกันทำอีกได้นะคะเราต้องใช้วิธีการแบบองค์รวม เราต้องใช้วิธีการการมีส่วนร่วมทางที่จะต้องมั่นใจนะคะว่าการทำงานใน กลุ่มทุกภาคส่วนตรงนี้ค่ะ จะสามารถ รับมือกับความท้าทายต่างๆได้ที่กลุ่มหรือคอมกลุ่มทุกคน ทุกกลุ่มนะคะเชิญอยู่ในการที่จะสื่อสารค่ะต้องมั่นใจนะคะว่าปัญหา ทางนั้นได้ถูกยกแล้วก็จัดการแก้ไขได้อย่างเหมาะสม ถามนะคะว่าเราจะทำให้การทำงานของเรานะคะ เรื่องของการมีส่วนร่วมในการเข้าถึงโลกดิจิตอลเนี่ยให้มันมีความคืบหน้ายังไงบ้างนะคะ ทั้งในระดับชาติระดับภูมิภาคระดับโลกเรานะคะจะต้องยกระดับความตระหนักรู้ค่ะ เราจะต้อง เขาเรียกว่าพัฒนาศักยภาพเราจะต้องสร้างแพลตฟอร์มเรียนรู้แน่นอนค่ะ จะต้องมีการทำโมบายการเข้าถึงดิจิตอลจะต้องมียุทธศาสตร์ ร่วมการกับมาตรฐานและข้อกำหนดทางการเข้าถึงดิจิตอลจะต้องทำงานกับ โดยเฉพาะอย่างยิ่งผู้พิการค่ะจะต้องดูในทุกๆแง่มุมนะคะ ทำไมเหรอครับเพราะมันสำคัญมากๆเลยสำหรับเราค่ะว่าทุกอย่าง ที่เราพิจารณาเพื่อการเข้าถึงท่านเท่านั้น มันเหมาะสมสำหรับผู้ใช้สุดท้าย The End User ค่ะ ซึ่งที่ ICU เองนะคะ เห็นว่าเราให้ความสำคัญมากเลยสำหรับผู้ชายคือท่าผู้พิการ แฮปปี้กับโซลูชั่นที่เราทำที่เราพัฒนาขึ้นมา แน่นอนค่ะคนอื่น กลับมาใช้ ก็ได้ประโยชน์ อารักขาเวลาเราพูดถึงข้อท้าทายที่ผู้พิการจะเชิญพระที่คอ เข้าถึง จะต้องนะคะ ชุดไทยมีความเชื่อมโยงกันค่ะข้อใดในเรื่องของการเข้าถึงเทคโนโลยี สมยงค์กันค่ะ เพราะฉะนั้น ในการที่จะทำงานในเรื่องของการเข้าถึงการที่จะต่อนะคะเราจำเป็น จะต้องเข้าใจในเรื่องของข้อท้าทายสำหรับผู้พิการที่เป็นสเต็ปแรกค่ะ และข้อจะถ่ายนี้นะคะ มันจะเชื่อม เชื่อมโยงมีความเชื่อมโยงกันค่ะ เอาไว้วันหน้า เพราะว่าแน่นอนเหอะ การ ขออนุญาตทักทายในการเข้าถึงดิจิตอลน่ะมันจะส่งผลกระทบในด้านอื่นๆด้วย ไปนะคะ ในเรื่องของ การแก้ไขปัญหาหรือข้อทายในการเข้าถึงเทคโนโลยีอีสาน แม่ของผู้พิการโดยทั่วไปนะคะ ในกรอบในการทำงาน ด้านอื่นเข้าถึง เราเนี่ยจะเชิญกลับเข้าไทยมากมายซึ่งข้อชายเหล่านี้ ได้ถูกนำเสนอ ในชุดเครื่องมือหรือว่าธุรกิจของเราค่ะซึ่งในชั้นใส่ไว้ในสไลด์นี้นะ อยากให้ทุกท่านนะคะกรุณาดูหน้าจอนี้ด้วยค่ะเพราะว่านี่เป็นแนวทางที่มันมีความสุข สอนค่ะสิ่งที่ฉันอยากจะกล่าวนะคะว่าแนวทางหรือว่าไกล LINE นี้นะคะได้ถูกพัฒนา นะคะ ในในการทำเรื่องของอนุสัญญาว่าด้วยสิทธิของผู้พิการค่ะ ซึ่ง ข้อแนะนำข้อเสนอแนะนะคะต่างๆนั้นทำขึ้นมา เพื่อที่จะ สนับสนุนเขาเรียกว่าด้านต่างๆที่ระบุในอนุสัญญาว่าด้วยสิทธิในการเข้าถึง ลองดูในเรื่องของอุปกรณ์เครื่องไม้เครื่องมือชนิดใดขณะนี้ เรามีการเฝ้าระวังและก็ดูทำในการทำรายงานค่ะ เราเป็นพี่จะดูช่องว่างทางกฎหมาย นอกจากนั้นนะคะเราก็ต้องเข้าไปดูในเรื่องของอีก้อเม้นหักการให้ มีส่วนร่วม หลักมั่นใจนะคะว่าทาง อ้าวมีการนะคะเรามีความจำเป็นที่ต้องใช้ข้อมูลแล้วก็สรูชั่นจากดีก็ไปเรียนหรือว่าอะไรสไบเล็กทรอนิกส์ค่ะ ลองดูนะคะว่า รัฐบาลนะคะ ประชาชนจ่ายภาษีใช่ไหมคะ ถามว่าวิธีที่ประชาชนจะจ่ายภาษีทำยังไงคะ อุปกรณ์ที่ฉันใช้อยู่ถ้าเกิดว่าเว็บไซต์ที่เลี้ยงต้องเข้าไป อุปกรณ์ที่จะใช้ในการที่จะจ่ายภาษีมันใช้ไม่ได้ แน่นอนค่ะปกรณ์ใช้ไม่ได้หรือไม่ได้ไม่ได้หมายถึงฉันได้รับการยกเว้น ไม่ต้องจ่ายภาษีนะคะ แต่ฉันต้องเข้าเว็บไซต์นั้นเหล่านั้นหรือใช้อุปกรณ์ให้ได้นั่นหมายถึง ต้องระมัดระวังค่ะ เน็ต Dtac เทคโนโลยีเนี่ยมันมัน ตัวมันเปลี่ยนแปลงอย่างรวดเร็วเราจำเป็นนะคะที่จะต้องเข้าใจว่า หาฟีเจอร์ใหม่ๆ หรือจะต้อง จะต้องสร้างการเข้าถึง บ้านเลขที่ให้ได้นะคะยังไงฉันในยุโรปเมียมันเป็นภาคบังคับเลยค่ะ ฉะนั้นเรานะคะที่จะต้องพิจารณา ให้เร็วที่สุดต้องเข้าไปดูซิ ว่ามันมีปัญหาอะไรในการให้บริการปัญหาเหล่านั้นถ้ามาจาก ทางลัดนะจะต้องแก้ได้รับการแก้ไข แล้วต้องมั่นใจนะคะเวลาที่เราจะกำหนดยุทธศาสตร์เนี่ย ธรรมศาสตร์ที่มีความเสมอภาค ให้ทุกคนสามารถที่จะเข้าถึงบริการไม่ว่าจะทั้งกะไม่ว่าจะเป็น e commerce หรือทางอิเล็กทรอนิกส์ต่างๆ ให้คนสามารถเข้าถึงได้อย่างเสมอภาคค่ะ และแน่นอนถึงอีกข้อหนึ่งก็คือในเรื่องของข้อจำกัดทางด้านงบประมาณ ข้อจำกัดงบประมาณนี้เป็นเรื่องใหญ่เลยคะก็ประมาณที่ไม่เพียงพอ ยังมีชุดเครื่องมือชุดคิทนะคะทุกท่านก็จะเห็นนะคะว่าเรามีข้อเสนอแนะ พูดได้เพราะดิฉันออกจากภาครัฐค่ะ ในเรื่องของการจัดซื้อจัดจ้าง ถ้างั้นก็ต้องดูนะคะเนื่องจากว่างบประมาณนั้น จะไม่เพียงพอ Google 15 ก็คือเรื่องของการฝึกอบรมค่ะ การฝึกอบรมให้กับ ผู้มีส่วนเกี่ยวข้องที่หลากหลายอันนี้เป็นประเด็นที่มีความสำคัญและจำเป็นจะต้องได้รับการ แก้ไขอย่างด่วนนะคะ เราอยู่ในเอเชียแปซิฟิกเราทำงาน เรามีการเตรียม เดี๋ยวเราจะนำเสนอเพิ่มเติมภายหลังนะคะสุดท้ายนะคะ การเฝ้าระวังการหรือว่าการติดตามการดำเนินการค่ะ เรา จะต้องสร้างความมั่นใจว่า เราจะเข้ามาคอยติดตามความคืบหน้า ในฐานะบุตรหมายค่ะ เพื่อนที่เราจะคอยดูว่าเราทำงานได้อย่างเหมาะสมเพราะว่าการที่เราดู ในเรื่องของความคืบหน้ากันในการทำงาน ไม่นอนค่ะเราจะได้ทำงานได้มีความก้าวหน้ามากขึ้นนะคะหากเรามี คอยตรวจตาหรือคอย ค่อยตรวจสอบค่ะ นอกจากนั้นไหมคะ เราก็มีการทำในเรื่องของ power Shop ในการพัฒนาขีดความสามารถค่ะ ก็มีการเชื้อเชิญนะคะบุคลากรจากหลายหน่วยงานไม่ว่าจะเป็นสถานที่จัดจ้างนะคะ ที่คอยดูการฝึกอบรมนะคะ ก็คืออันนี้เป็นการทดสอบในเรื่องของการ คอยดูออกเลยว่าคอยประเมินตนเองค่ะ อันนี้เพื่อจะเป็นการพัฒนา ขีดความสามารถของผู้เข้าร่วม จะได้ดูว่าวิธีการให้บริการนะคะของเจ้าหน้าที่ เรานะเนี่ย เป็นไปตามอนุสัญญาว่าด้วยสิทธิของผู้พิการหรือเปล่า วันนี้อยากจะขอให้ทุกท่านลองดูนะคะ การประเมินตนเองตรงนี้ด้วยนะคะ ก็จะช่วยให้เราคอยดูหรือว่าเห็นความคืบหน้าค่ะ ก็เลยใช้เวลาประมาณ 25 นาที อันนี้เป็นภาษาอังกฤษแล้วก็ภาษาสเปนค่ะ แต่ว่าในชุดทูพีชชุดของท่านนี้ก็จะเป็นภาษา ของท่านเองนะคะที่เราไปดูข้อเธอๆนะสำหรับผู้สูงวัย ฉันอยากจะขอเน้น ในความพยายามของเราในการที่จะพัฒนา ศักยภาพนะคะเรียนแล้วนะคะว่าเราได้มีการจัดการ workshop ตั้งแต่วันที่ 1 ถึงวันที่ 3 พฤศจิกายนปี 2022 ที่สำนักงานของไอติมที่กรุงเทพฯที่กรุงเทพฯค่ะ ตรงนี้นะคะเราก็เชิญนะคะผู้กำหนดนโยบาย เข้ามาร่วมกัน เราช่วยสนับสนุนให้เขาคอย Monitor ไม่งั้นก็ตามไม่ทันเรามีชุดโทรคิดหรือชุดเครื่องมือ การการประเมินตัวเองนะคะ เราเอาไปให้แนวทาง ในการที่จะประเมินตนเองกับคนที่ฉันอยากจะขอแนะนำให้ทุกท่านเราลองเปิดเข้าไปดู ดังกล่าวนะคะ เราก็มีความยินดีนะคะในการที่จะ อธิศที่ยกระดับการตระหนักรู้ใน 14 ประเทศค่ะ รายละเอียดการจัดทำงาน ประดับศักยภาพ ในทั้งหมด 4 ประเทศด้วยกันนะคะก็มีการเชิญผู้กำหนดนโยบายต่างๆมาค่ะแล้วก็ให้ ตัวชุดเอาชุดที่ของเราก็หวังว่าจะได้ทำกิจกรรมเพิ่มเติมค่ะ เช็ค EMS ลองมาดูข้อทาย ตื่นนะคะ สำหรับผู้สูงวัย ดูวีดีโอ เราได้ พัฒนา อายเขาเรียกว่ามีเป้าหมายในการที่จะเข้าไปช่วยหรือพัฒนานะคะ เป้าหมายค่ะ พี่จะช่วยนะครับเปลี่ยนแปลงจากกลุ่มพวกบังให้เป็นกลุ่มที่สามารถสร้างคุณค่าได้ค่ะ ก็คือคนผู้สูงวัยไม่สามารถเข้าถึงเทคโนโลยีได้ เขาก็ ยากในการที่จะปรับ ตัวให้เข้ากับเทคโนโลยีที่เปลี่ยนแปลงอย่างรวดเร็วมันก็จะมีปัญหาในเรื่องของการเข้าถึง เทคโนโลยีค่ะ ตัวจริงๆเลยนะคะก็อาจจะมองเป็นอีกมุมนึงเป็น โอกาสก็ได้ค่ะ เราพยายามที่จะหาทางนะคะช่วยเพื่อนผู้พิการที่เป็นผู้สูงวัย โปรแกรมที่จะหาทางให้ในการที่จะเพิ่มทักษะในเรื่องของการใช้เน็ต ในการก็คือ ควรจะต้องมีการปรับทักษะนะคะ ตาม ความต้องการของผู้พิการที่สูงวัยค่ะ เราจะไปเราต้องดูในเรื่องของสิทธิส่วนบุคคลและความมั่นคงปลอดภัย ใน ในอ่าง ดิฉันอยากจะพูดถึงทรายให้เร็วขึ้นนะคะค่อยๆทานนะคะ เรื่องของการว่าจ้างงานงานแบบออนไลน์ค่ะ ก็คือได้นอนกันค่ะบางทีมีการว่าจ้างงานแบบออนไลน์ค่ะก็คืออยากจะให้ อนาคตสามารถที่จะเข้าถึง 5 การว่าจ้างงานออนไลน์ได้ แล้วต้องจะต้องมีการออกแบบนะคะหรือทำฟีเจอร์ให้มันง่ายต่อการใช้ค่ะ เราก็ใส่ในระบบนาก็ทักทายต่างๆมาอยู่บนหน้าจอนี้ค่ะ จะพูดถึงเรื่องของพวก Pop Up Window หน้าต่างที่เป็นป๊อบอัพมานะคะหรือว่า เรียกว่า หนุ่มต่างๆนะคะที่มันอาจจะทำให้เกิดความสับสนที่พูด พิการนี้อาจจะเผชิญกับปัญหาเหล่านี้ ออนไลน์ งานส่วนใหญ่ก็จะมีออนไลน์นะคะมีการจัดงานฝึกอบรมค่ะ ซึ่งการปกครองเราไม่ได้คิดค่าใช้จ่ายนะคะ ก็ขอเฉยๆ ลองเข้าไป ดู เผื่อว่าจะมีประโยชน์ค่ะ สัมผัส การเข้าถึงนะคะบริการทางด้านโทรคมนาคมและ เทคโนโลยีสารสนเทศ ของคนพิการและคนที่ต้องการมีความต้องการพิเศษ อันนี้ก็คือสมาชิก ไอที คืออันนี้เป็นการทำงานร่วมกันกับ สมาชิกไอทีในประเทศต่างๆรวมถึงภาคเอกชนและภาค ไม่ใช่การ แม็กที่จะทำให้นะคะการให้บริการทางสังคมและการเข้าถึง สำหรับไหมคะข้อใดข้อหนึ่งก็คือข้อถ่ายในเรื่องของการมีทักษะทางด้านจึงจะต้องหรือ การมีทักษะในการใช้ที่จะต้องรวมถึง ICT ค่ะ ปัญหาหลักๆก็คือทักษะในเรื่องของไอซีทีนั้นอยู่ในระดับ ร่วมกับความไม่สแกนไม่สามารถจะจ่ายในเรื่องของค่าอินเทอร์เน็ตต่างๆค่ะหรือว่าการไปซื้ออุปกรณ์ เป็นอุปสรรคหลักๆในการที่จะใช้เทคโนโลยีนะคะ แบงค์นักนะคะในการที่จะ สุสานในโลก Digital จำเป็นเลยค่ะว่า คนนั้นจะต้องมีทักษะความรู้ทางด้านนี้จะต้องเสือกจะเป็นเรื่องยากนะคะ เรา จะต้องสร้างความมั่นใจนะคะว่าทุกคนจะสามารถที่จะ ใช้บริการให้ติดต่อได้อย่างอิสระไม่ต้องไปพึ่งพาใครค่ะ เ****ทุกตัวนะคะ อยากจะพูดให้เร็วขึ้นนะคะในเดือน กันยายนปี 2019 จะได้มีการเปิดตัวโครงการริเริ่มที่เรียกว่า dct initial ขึ้นมา โดย ICU แล้วก็ Cisco สำหรับโครงการริเริ่มที่เรียกว่า DC ทีนี้ ถือเป็นการเรียกว่าสถาบันระดับชาติค่ะในการที่จะเรียกว่า สร้างเสริมการฝึกอบรม ทักษะทางที่จะต้องให้กับพลเมือง ใน ในประเทศของตนนะคะโดยเฉพาะอย่างยิ่งใน พื้นที่ห่างไกลหรือรวมถึงชุมชนที่ไม่ได้รับการดูแลค่ะ อันนี้เป็นลักษณะการทำโปรแกรม dot Train The Trainer หรือว่าฝึกครูฝึกนั่นเองนะคะ เพื่อจะมั่นใจนะคะ ว่า ได้ก็จะสร้างความมั่นใจหรือเป็นการพัฒนาในเรื่องของสมรรถภาพทางเพศ เนื้อหานะคะเป็นคนทำเนื้อหาในการฝึก ขึ้นมาค่ะ อันนี้ถ่ายนี่เป็นตัวอย่างของหลักสูตรนะคะในเรื่องของ ทักษะในการใช้ดิจิตอลสำหรับผู้พิการ ซึ่งเป็นการทำงานร่วมกันนะคะระหว่าง DTC และสี Foundation เมื่อปี 2013 HD หรือ HC Foundation นะคะก็ได้จัดทำหลักสูตรสำหรับผู้พิการขึ้นมา หลักสูตรนี้นะอย่างเช่นชื่อหลักสูตรว่าไอซีบี 4 d i หลักสูตร เบื้องต้นนะคะหลักสูตรพื้นฐานสำหรับ เน้นของการเรียนรู้พื้นฐานของของ คอมพิวเตอร์สำหรับผู้ปกครองมีความบกพร่องทางสายตาค่ะ ซึ่งระยะเวลาในการเรียนก็ 50-60 ชั่วโมงด้วยกันค่ะ แล้วก็เพิ่มหมายก็คือกลุ่มคนที่อายุ 12 ถึง 99 ปีค่ะ อีกหลักสูตรหนึ่งนะคะ ชื่อว่าแท็บเล็ต for senior หรือว่าแท็บเล็ตสำหรับ ผู้สูงวัยค่ะชื่อหลักสูตรที่ 15 ค่ะอันนี้ก็คือจะช่วยให้พูด อะไรเนี่ยสามารถจะ เรื่องของ Digital ได้อันนี้อีกตัวอย่างนึงนะคะในเรื่องของการสร้างเสริมศักยภาพ ของลูกการมีทักษะ คณะ Digital กับผู้พิการค่ะเมื่อปีที่แล้วนี่คะเราได้มีการจัดการฝึกอบรม ให้กับผู้บกพร่องทางการมองเห็น ทั้งหมด 20 คนค่ะเป็นเวลา 5 วันค่ะสอนวิธีการใช้โทรศัพท์ มือถือ สอนการใช้ปุ่มฟังก์ชั่นต่างๆนะคะหรือว่าการสอนการใช้ ว่าการใช้ App นะคะพื้นฐานแล้วก็สอนในเรื่องของความปลอดภัยบนโลกออนไลน์ด้วยค่ะ ฝึกอบรมนี้นะคะ สอนโดดตึกที่มีความบกพร่องทางการมองเห็นที่ปากีสถานค่ะ แล้วก็ อยู่ 80 นะคะอยู่ที่คุณเอาเป็นที่ปากีสถานค่ะซึ่งเป็นอันนี้เป็นโครงการ เปลี่ยนองค์ความรู้การคะ ปากีสถานค่ะอันนี้ถือว่าเป็นอีก เจ้าสำคัญเลยนะคะในการที่จะจัดทำโปรแกรมเพื่อที่จะ ทำในหลักสูตรระดับสูงเพิ่มเติมค่ะในการแก้ไขหรือว่า อุปสรรคอยู่ปากแล้วก็ ปัญหาต่างๆให้กับผู้พิการเพื่อสื่อสารในโลกดิจิตอลได้นะคะ จำเป็นจะต้อง แน่นอนค่ะ หน้าที่ของผู้พิการจะได้เข้าถึง ICT แล้วก็ดีจะได้ดีขึ้น เราก็ พี่ก็นึกว่ากรอบนโยบายทางด้านการเข้าถึงการสื่อสาร ทางโทรศัพท์ เรามี แอปต่างๆ ที่ทำให้ตัวเองง่ายขึ้นสำหรับผู้พิการ ก็จะเห็นนะคะว่ามันมีแอปต่างๆเพิ่มขึ้นมากมายที่ช่วยให้ผู้พิการนะคะ สามารถจะดำรงชีวิตหรือว่าใช้ชีวิตได้ง่ายขึ้นขณะเดียวกันก็สามารถพึ่งพาตนเองได้ และ เราก็มีหลายประเทศไทยที่ได้ลงนามต่อ อนุสัญญาว่าด้วยสิทธิของผู้พิการ ซึ่งผู้ที่ลงนามในสัญญานั้นจะต้องเรียกว่าสร้างความมั่นใจว่าผู้พิการสามารถเข้าถึง โรคติดต่อได้อีกหรือบริการมีกระทำในเรื่องของพวกภาษามือนะคะ ก็มีโปรแกรมมีคำอธิบายด้วยเสียงต่างๆนะคะแล้วก็มี Interface อ่านว่าการเชื่อมต่อกับผู้ใช้ค่ะ แล้วก็มีในเรื่องของการบริการการแพทย์แพทย์ไปให้กับผู้พิการค่ะ เรื่องของบริการทางด้านโทรคมนาคมนะคะแล้วก็ดูในเรื่องของการสื่อสารโดยใช้ข้อความ การให้บริการในการใช้แบบฝึกเป็นทาสๆนะคะหรือว่าการใช้ แป๊บนะคะโอนโทรศัพท์มือถือนะคะที่ว่าไงนะคะหรือว่าทีดีๆอันนี้เป็นเรื่องของ ข้อความบนโทรศัพท์มือถือค่ะในขณะเดียวกันนะคะ พูดถึงการใช้ให้เว็บทำจะทำเว็บไซต์หรือว่าการให้บริการออนไลน์ นอกจากนั้นนะคะเราพยายามให้การสนับสนุนนะคะ ต้องการไหมคะรวมถึงมีการฝึกอบรมนะคะ แล้วก็ให้ข้อมูล เกี่ยวกับการเข้าถึงเทคโนโลยี แล้วรักกันจะสนับสนุนการสร้างเสริมทักษะทางที่จะต้อง โฆษณานะคะเราพูดในเรื่องของการสูญเสียการได้ยินนะคะ แล้วก็จะมีอุปกรณ์ ในเรื่องของการฟังอย่างปลอดภัยนะคะ จะแก้ไขปัญหา คนวัยหนุ่มสาวเราได้มีการ ระดับความตระหนัก ในขณะเดียวกันเรา การดูแลนะคะให้แก้ไขปัญหาให้ ที่มีการบกพร่องในการได้ยินและสุดท้ายนี้นะคะ ก็คือการบรรลุนะคะ เป้าหมายในการเข้าถึง Digital ในขณะเดียวกันเป็นค่าการทำให้ ขอให้ทุกคนมีส่วนร่วมในโลกดิจิตอลค่ะอันนี้ถือว่าเป็นหน้าที่ของทุกๆคนเลยค่ะ ไม่ว่าจะเป็นพลเมืองนะคะ ซึ่งบทบาทนะคะ มีความเกี่ยวข้องและภาครัฐต่างๆรวมถึงภาคส่วนที่มีส่วนเกี่ยวข้อง แล้วก็มีบทบาทอย่างมาก เราจะต้องทำงานกับ opd แล้วก็กลุ่มผู้ปกบางนะคะ อยากจะขอให้ทุกท่านลองดู คือ ทุกๆหน่วยงานก็จะได้รับประโยชน์เช่นกันถือเป็นเมนส์ ขนาดเดียวกันไหมคะ จะต้องดูก็ต้องสนับสนุนการมีส่วนร่วมผ่าน ในเรื่องของความรับผิดชอบต่อสังคม ละ อาจจะต้องมีการออกแบบแล้วก็พัฒนานะคะผลิตภัณฑ์และบริการที่ทุกคนสามารถเข้าถึง ซึ่งการทำแบบนั้น เจ้าทำให้ลูกค้าคนใหม่หรือผู้ใช้ใหม่ได้มีความสนใจ รักคุณพอที่ฉันเอามาจาก Adobe นะคะดิฉันอยากจะให้ทุกท่าน รับฟัง อันนี้เป็น Code มาตั้งแต่ 12 ปีแล้วคืออยากจัดให้ ทำทุกอย่างในรูปทุกรูปแบบเพื่อจะให้ทุกคนสามารถเข้าถึงจะต่อได้ค่ะ ส่วนของนักวิชาการวิชาการและมีบทบาทมากๆเลยนะคะในการที่จะกำหนดนะคะแต่เรื่องของเรา นักศึกษา และ NGO เองก็ ควรจะ สนับสนุน อ่านแล้วก็สนับสนุนแล้วก็ช่วยนะคะทุกๆหน่วยงานไม่ว่าจะเป็นภาครัฐภาคเอกชน ในการที่จะให้พี่มีให้ทุกฝ่ายมีความรับผิดชอบต่อผู้พิการ เวลาที่ผู้ใช้โทรคมนาคมและสุดท้ายนะคะดิฉันคิดว่าพวกเราทุกคนนะคะ มีหน้าที่และความรับผิดชอบหมายถึงทุกท่านเองนะคะที่อยู่ในงานนี้ทุกๆคน อยู่ในโลกนี้นะคะอยากจะให้มาทุ่มเทความพยายามในการที่จะทำลายหรือกระจัด อุปสรรคต่างๆเพื่อจะทำให้ทุกคนได้เข้าถึงเขาเรียกว่า Royal ได้ทำให้โลกนี้ปราศจาก อุปสรรคนะคะต้องขอขอบคุณนะคะและเรามีคิวอาร์โค้ดนะคะ สำหรับท่าน อย่างจ๊ะ เข้าไปดูรีสอร์ทที่เรามีอยู่ค่ะ ฉันไม่แน่ใจว่าเพื่อนร่วมงานของฉันหรือว่า ผู้จัด นะคะ สายวีดีโอให้สั้นๆให้ดูนะคะก็อยากจะขอสรุปการนำ การทำงานของเราเป็นสิ่งที่เป็นไปได้ต้องขอขอบพระคุณมาก ที่เกาหลีรับฟังค่ะ อ่านให้ฟังเดี๋ยวขอเชิญรับชมวีดีโอนะคะ เราอยู่ในโลกที่มีเครือข่ายที่เชื่อมต่อกันมากยิ่งขึ้น การเข้าถึง ICT และก็ดิจิตอลค่ะปัญหานะคะ วิธีการในการที่จะเข้าถึงโลกแห่ง Digital ค่ะ เราอาศัยอยู่ในโลกที่มันมีความเชื่อมต่อกันมากขึ้นค่ะข้อมูลและกัน อีสานเทคโนโลยี ICT นั้นมีเป็นส่วนสำคัญสำหรับชีวิตประจำวันของเรา ที่คนหลายล้านคนนะคะจะต้องมีการเชื่อมต่อการทำงานได้รับข้อมูลได้แล้ว ศึกษาจากผลิตภัณฑ์และบริการนี้ค่ะซึ่งมีกลุ่มหลายคนที่เป็นกลุ่มเปราะบาง ไม่สามารถเข้าถึงได้มีส่วนร่วมกันที่จะต้องนัดหรือเป็นพื้นฐานนะคะในการที่จะเข้าถึงค่ะ จะต้องทราบว่าสร้างความเชื่อมต่อสิทธิการเข้าถึง กูจะสำคัญค่ะในการที่จะมั่นใจว่าทุกคนนะคะสามารถเข้าถึงในโลก กายภาพนะคะนะคะจะช่วยนะคะให้ทุกคนสามารถจะ ใช้ชีวิตในโลกดิจิตอลค่ะไม่ว่าเขาจะอายุเท่าไหร่นะคะ มีศักยภาพหรืออยู่ที่ไหนหรือว่าเพศภาวะใดแล้วก็ อันนี้ก็คือคนจะได้มีโอกาสเสี่ยงเสมอภาคในการใช้ ICT ค่ะการเข้าถึง ดีนะคะ เช่นกันเข้าใจสิ่งที่ผ่านสมาร์ทโฟนจะต้องมีการออกแบบ แล้วก็ให้ทุกคนจะได้เพื่อที่คุณจะได้รับนะคะข้อมูลค่ะแล้วก็สามารถที่จะไปมีปฏิสัมพันธ์ ไม่กล้าที่จะการันตีนะว่าทุกคนสามารถจะเข้า ICU เข้าถึง ICT ได้นะคะ ไม่ว่าเขาจะมาจากภูมิหลังยังไงนะคะเนื้อหาสนุกนะคะรวมถึงผลิตภัณฑ์ และพักผ่อนต่างๆนะคะควรจะต้อง มั่นใจแล้วก็ไม่ใช่ว่าถูกออกแบบมาตาม คู่มือหรือแนวทาง ยกตัวอย่างเช่นถ้าในพื้นที่ที่มีเสียงดังนะคะคนนะคะสามารถพูดคุยกันได้ถ้าคน เฉพาะคนที่สามารถได้ยินเท่านั้นค่ะสำหรับคนที่มีการบกพร่องทางการเห็นมองเห็น ขอโทษนะคะเสียงไม่ได้ยินหรือคนที่ไม่สามารถจะใช้มือในการที่จะเขียนนะค่ะ ก็ถือว่าแรงงานข้ามชาติที่มา เราไม่สามารถจะใช้ภาษาได้ ก็ไม่สามารถที่จะ เขาเรียกว่าได้รับข้อมูลค่ะ หรือคนที่มีปัญหาเรื่องของการรับรู้เพราะฉะนั้นนะคะก็ต้องมี 3 เสาหลักในการนะคะในการ ช่วยให้คนมีส่วนร่วมทางที่จะต้องค่ะอันแรกจะต้องดูว่า อินเทอร์เน็ตนั้นเป็นไปได้สำหรับทุกคนค่ะ ความสามารถในการจ่ายตังค์นะคะสามารถต้องมีตังค์คือค่าใช้จ่ายไม่เพียงพอ มีความสามารถในการจ่ายนะคะการเข้าถึงของ ICT สำคัญมากเลยค่ะ ในการที่จะทำให้ทุกคนนั้นเข้ามาในส่วนร่วมและ ขอโทษนะคะมีปัญหาที่จะเข้าถึงดังนั้นนะคะผู้กำหนดนโยบายหน่วย ดูแลหน่วยงานทำการมาตรฐานจะต้องพัฒนาไหมคะเดี๋ยวเรื่องของ ผลิตภัณฑ์และ คือการให้กับบุคคลทุกคน จุ๊บลมค่ะการสร้างนะคะชุมชนที่ทุกคนมีส่วนร่วมใน Sony จะมี รำคาญค่ะจะต้องทำงานร่วมกันนะคะ เพื่อที่จะสร้างโลกที่ทุกคนเขามีสามารถมีส่วนร่วมทางที่จะต้องร่วมกัน งานร่วมงานกับเรา ที่อยู่ในการที่จะสร้างสรรค์การเข้ามีส่วนร่วมทางที่จะออกข้อมูลเพิ่มเติม ว่าจะเข้าไปดูที่ wwe.isc อยู่ตัด int ค่ะ ขอขอบคุณทุกๆท่านนะคะโดยเฉพาะอย่างยิ่งนะคะคณะผู้จัดค่ะ ที่ใดได้ชื่อดิฉันเข้ามาแล้วค่อยไปอาทิตย์หน้าเข้ามานำเสนอวีดีโอนะคะ เพิ่มเติมที่ฉันรู้สึกมีความชื่นชอบในการในหัวข้อนี้นะคะ แล้วก็ ต้องขอขอบพระคุณเป็นอย่างยิ่งนะคะ สำหรับการจัดการทุกอย่างนะคะอยากจะมาอยู่ร่วมกันนะคะเพื่อจะช่วยสนับสนุน การมีส่วนร่วมภายในจะต้องทำทุกคนค่ะ สวนสนาม ไอ้ที่อยู่จะกำในการประชาสัมพันธ์ สำหรับคน สั่งของไปแล้วนะครับ เขาจะไม่รู้นะว่าซื้อมาช้อนน่าจะตามมาเจอ ประชาสัมพันธ์เรื่องเกี่ยวกับประสบการณ์ ญี่ปุ่นรหัส ทหารเกณฑ์ เชิญทางสำนักงานใหญ่ ชินบัญชรตามคนโคคาน คน 6 ขวดน้ำ ถือว่าเป็นศูนย์ redmi วันนี้ ก็คุยมาที่ สำหรับการนำตัวของฉันออกจากระบบ วันนี้ผมอยากจะมาพูดถึง NHK ได้รับบริการ Toyota จะเอารหัสขึ้นหน้าจอ เพลงไตย ตัวเอง ใกล้ๆ assistance ที่ไหนก็ได้กับทุกคน เป้าหมายของเรา รายการก็พอนะครับของการกระจายเสียงของประเทศญี่ปุ่น เราเราจะมีเนื้อหา คุณภาพ สภาพเลยครับกระจายเสียงทั่วญี่ปุ่น อะไรที่มีความจำเป็นในการพัฒนา ผมสั้นสาวแล้ว จากกิจกรรมนี้ ก็คือนี่คืออนาคตของเรานะครับ ว่าจะ มันจะต้องใช้งาน ข้อมูลที่แม่นยำถั่วพูทรงของเราไม่วาย ละ 30 บาทภาษาอังกฤษ บริการที่ครอบคลุมทวนได้นะครับ ผมได้เป็น 4 ส่วน ก็คือ ก็ตาม อย่างเช่นครับเพื่อที่จะมาสื่อสารให้กับผู้ชม กว่าที่กว้างขึ้น ช่องไหนครับ ก็เป็นกัมพูชาการรับประกันคุณภาพ ตรวจรัฐบาลข้อกำหนดแต่ละช่อง เราก็คือ เส้น ในกรณีของภัยพิบัติก็ตาม การกระจายในอากาศคือการแจ้งเตือน เราก็เตรียมพร้อมคอร์ด เกือบ แม่ว่าตอนดึกๆ มีของแผ่นดินไหวครั้งใหญ่ เราก็มีหนี้เจ้าหน้าที่ไปทำกากมันอยู่ที่สถานี เพื่อที่จะ กระต่ายขาว อันแรกนะครับที่เราพูดถึงการใส่ subtitle รถเก๋งเป็นชาวไร่เหมือนกัน ชมตัวอย่าง คุณพระ คุณพ่อ โทษทีลูก อันนี้มันเป็น ตอนเช้า และในประเทศอิหร่าน คนนิยมมาก แต่ในเมื่อมันไม่มีคำบรรยายใต้ภาพ ดีครับท่าน ตอนแรกนะครับ ในวันที่ 3 ตุลาคม 983 จะเป็นครั้งแรกนะครับเราเลิกใช้ Ocean’s ถึงจุดนี้แล้ว เป็นเรื่องราวของเด็ก เป็นงานนะครับ ทางถนนน้ำ วันนี้ ความแตกต่างถามนิดนึงจาก จะใช้ประมาณซัก 15 นาทีนะครับ ตรวจสลาก คือ assistance ต่อเซ็นเพื่อจะทำให้ประชาชนของเรา วิธีเล่นเราก็จะเปลี่ยน สอน รักคือชื่อของคนพูดอยู่ โอชินนะครับคือนางเอกของเรา สังเกตเห็นได้อย่างชัดเจน เรามาทำงานพัฒนานะครับโครงการ เกษียณ ในการถ่ายทอดสดรายการบรรทัดเนี่ยคือจะมีคนเอาฟังเสียง ละก็พิมพ์เข้าไป มันก็พยายามจะลดน้ำเวลาระหว่างขึ้นอักษรพ. พาน เขาว่าแม่เราก็ ใช้อุปกรณ์ในการช่วย เราก็จะสามารถเสริมนะครับ เวลาของภาพกลับ ขึ้นมาพร้อมกัน โปรแกรม แต่ก็นอนได้รับคำชมนะครับผู้ชมที่บริการตรัง รายการไปยื่นเป็นครั้งแรกครับผม พร้อมกับการถ่ายทอดสดดาวเคราะห์วง บอกว่าดีมาก แล้วผมจะมาพูดถึงนี่ครับว่าเราไม่กล้าอธิบาย เขาเรียกว่าเสียง ไม่ได้นะครับ สัปดาห์หน้าทีวีหรือว่าทีวีทั่วไปด้วยจะทำเส้นและช่องทีวีการศึกษาก็ 22.5 เอา 2 ช่องนี้ เปอร์เซ็น การกระจายอากาศ 1990 ละครชื่อว่ารินวิ่งโต๊ะ เราก็ ปกติบันทึกเสียง สำหรับ 6 ละคร cursor of เนี่ยมีบทบาทที่สำคัญและข้อมูล สารคดี รายการต่างๆ ตัวอย่าง คือศิลปะการเล่าเรื่องของญี่ปุ่นที่เรียกว่ารัก มันคือโจร มันเป็นคนขี้เมาที่โดนตัดหัวป่า โดยสบายนะหัวเข่า แต่เขาก็เป็นผีหลอน อยู่หัวตัวเองเหมือนโคมไฟในยามวิกาล อย่างนี้ก็พูดถึงเรื่องนี้ ถ้าเกิดอยู่ในพื้นที่ เสียงมันก็ถอยออกมา ผมไม่รู้ เขาเคยจับของเขาแล้วรู้สึกว่าเลือด เขาค้อ จะขอที่อยู่ที่ตัวเขา มันทำแล้วทำไมตอนนี้ จะเอากลับได้ยังไงมีกาวติดหรือไม่ ตามนี้นะครับจากลาวแปลงภาพ เป็นเสียงมาครับ 3:00 น ก็ได้นะครับอันนี้จะเป็นอัตโนมัติ ว่าภาพเนี่ยมันมีอะไรเกิดขึ้นอยู่แล้วแปลงภาพถ่าย เป็นเสียง ถ้าอย่างนั้น ส่งต่อเข้าไปในมือถือ Smartphone อย่างเช่นกีฬาเบสบอล โดยใช้สารสนเทศที่ล่าสุดเนี่ยดูซีรีย์ยาของนักกีฬา ว่าขว้างตีเอาภาพที่จับตรงมาได้เนี่ย คะแนนจับภาพวิดีโอเคลื่อนไหวที่ถ่ายทอดสดแล้วแปลงเป็น เสียงรับฟังอยู่อย่างเช่นประเภทการโยน สีเหลือง ย้อนกลับไปฟังได้ในแอป มือถือ เสียง ก็สามารถเลือกได้เราได้มีการทดสอบในเดือนกันยายนนี้ การขอดูการแข่งขันเมื่อคืน คนที่มีอาการทางสายตาและได้ชม 70% บอกว่า เขาอยากตอนทดสอบแล้วเพราะว่าเราประทับใจมากเลยอยากจะใช้ระบบนี้อีกต่อไปในอนาคต ฝึกการใช้ภาษามือ ก็คือมันมีรายการต่อสัปดาห์โดยลอตเตอรี่รัฐบาล ประมาณซัก 4 ชั่วโมงต่อสัปดาห์นะครับในช่องการศึกษาเลย หน้าของภาษามือนี่ เราก็ดีๆ ในปี 1977 เราได้ถ่ายทอด สำหรับผู้ประกาศข่าว เอาเป็นภาษามึงก็ให้คนนะครับ นี่แหละครับ จากภาษามือได้เดี๋ยวคงสาธิต ตัวอย่างนะครับว่าภาษาชวาการประกาศข่าวโดยประชา เราทำกันอย่างไร สดช่อง 3 ตุลาคม ตายในสงครามนะครับในองค์กรศาสนา กับกองทัพอิสราเอลเพิ่มขึ้นประมาณ 10 11 บาทเป็นพันสองร้อยกว่าคนแล้ว ได้เหรอครับเขาใช้บัตร 3 อยู่ และอักษรไงเขาก็คือจะอ่อนกว่านี้ก็ใหญ่ขึ้นทางขวามือ และก็คืออาย ประกาศสอบช้ากว่าปกติ แต่เราไม่มีช่องนะครับของล่ามภาษามือ ราคา อธิบายเหตุการณ์ เราก็มีความทักทายนะครับในการรักษามือเนี่ยในรายการ มีใครใช้มาก่อน รายการทีวี เลยว่าพิธีเปิดและพิธีปิดนะครับอีก 2 คนพิการ 21 มาใช้พืช ในการอะไรงานข่าวโครงการเลือกตั้งท้องถิ่น แบบนี้ 223 เนี้ยออกคืออะไรครับ ถ่ายทอดสด Now พร้อมกำลังประสานมือ 8 ตุลาคม เราก็มีนะครับการใช้ ภาษามือ การประกาศข่าวไม่เป็นครั้งแรกเหรอครับ ข่าว ช่องทั่วไปนะครับจะใช้ภาษามือ กบกับปลา ตอนนี้ 8:15 สัปดาห์นี้เขาแล้วนี่เราจะมี การร่างภาพพร้อมเสียงโดยใช้ภาษามือ ของอิสราเอลเขาจะมีปฏิบัติการที่จะต่อต้าน 3 เมื่อกี้จะสังเกตผู้ประกาศข่าว อยู่ข้างกายนะก็คือไม่เป็นครั้งแรกนะครับอาจจะมีภาพเหตุการณ์ อธิบายเหตุการณ์อันนี้เป็นสิ่งใหม่ที่เรา Live แล้วเราก็จะพยายามจะทำการศึกษาต่อนะครับว่าวิธีการใช้ วิธีคนที่ฟังพร้อมกับเป็นภาพของรอบ 3 มือพร้อมกับภาพประกอบดีครับ อุ้ยเอา ลาบเป็ดนะครับเราก็มีความพยายามเพื่อจะเข้าใจในวิธีการสื่อสาร 1 องค์ประกอบใดคือการออกแบบของหน้าจอ ขอหน้าที่นะครับมีไรเราการประปาคราวนั้น กลองมันขึ้นอยู่กับว่าผู้กำกับเขาตัดใจเป็นยังไงหลวงปู่สร้างรายการ แต่ณตอนนี้เรามีมาตรฐานนะครับแต่ปลอมมีวิธีการสร้างหน้าจอนี้เราจะ สนใจนะครับจะทำให้การดูแลน้องๆว่าขึ้นบ้านว่างตัวอักษร ครับ ช่องอักษรในการใช้สี บนหน้าจอเพื่อทำให้การอ่านอักษรได้ง่ายขึ้น ต่อมาผมจะอธิบายนะครับว่ากัน กระจาย ออกอากาศมาครับในช่องของ NHK กาฬสินธุ์ เขาก็คือส่งต่อนะครับผ่านทางการท่องเที่ยว ดาราจักรนั้นก็คือว่าทำควบคู่กับบริการทางอินเทอร์เน็ต nationtv ยาก็คือใช้ App ดูผ่าน App ก็ได้จากมือถือ ในการร่วมมือกับบริษัทที่ผลิตมือถือกับทีวี NHK ก่อนได้กลับถึงความนิยมมากยิ่งขึ้นของการใช้อินเทอร์เน็ต แล้วจะเห็นได้ว่าการบริการและคนใช้บริการของผู้คนจะชอบดูสื่อสารมีอะไรบ้าง Online Nation ใครทอดสดนะครับ รายการของเราและเราก็จะมีเว็บไซต์ใหม่ด้วยมีข่าวสารที่ล่าสุด หรือว่าการวีดีโอที่สั่งได้แต่กลับทันนะทันหุ้น ว่าไงการที่ผ่านทางวิทยุและเราก็มีเว็บไซต์อ่างทอง ภาษาญี่ปุ่น เราได้เปล่ามีบริการเอกสารมากมาย นกเดี๋ยวจะ ภาษานี้ที่เราประกาศผ่านทางวิทยุ nha trang ลาธุรกิจ อีก 3 ภาษาเพื่อใช้บนเน็ต sustainable เว็บไซต์นี้ ใช้นะครับเนื้อหาจากข่าว ผิวขาวคือใช้ AI ปัญญาประดิษฐ์ในการแปลงข้อมูลนั้นนะครับเป็นภาษาต่างๆ เนื้อหาของ NHK World ไหมครับ เกาะเราก็ถ่ายทอดสด งานออนไลน์ เราก็บริการในการถ่ายทอดสดวันนี้ มันก็จะมีคำบรรยายใต้ภาพเป็นภาษาอังกฤษ ร้านเราก็มีคำบรรยายใต้ภาพในภาษาเดินในการ ภาษาอังกฤษมันเป็นภาษา ตั้งแต่ อาคม 2020 ดังนั้นเราก็มีพวกการอะไรแบบก็คือภาษาที่นิยมมาก ก็คือประสาทประสาท เราก็มีความเสี่ยงธนาคารนะครับจะเพิ่มทรัพย์เพิ่มขึ้นในอนาคตในภาษาถิ่น ก็คือข่าวที่กระทบจากภาษาอังกฤษ ที่จะสามารถแปลภาษาได้ ศีลธรรมแผ่นอัตโนมัติกระบวนการนี้อาจใช้เวลานิดนึง ดังนั้นเราก็ทำให้วีดีโอเนี่ยช้าลงนะครับคือจะให้ สามารถไปขนาดพร้อมกับคำบรรยายใต้ภาพ เราก็ทำแบบสอบถาม ของ การที่มีคำบรรยายใต้ภาพนี้แหละต่างๆเสียงต่อ กลับนะครับบอกว่ามีประโยชน์มากแล้วความพึงพอใจมาก ข่าวท้องถิ่นในประเทศอันนี้เราออกกำลัง รับทำประกัน สำหรับกรรมการออม บ้าน จับหัวตัดสั่งแล้วชมได้เราก็ให้ก็ใช้บริการ a2017 นี้อันนี้ ว่าเป็นการก้าวหน้ากว่ากัน จะเห็นว่าเป็นตัวอย่างของภาษาไทย 2020 ตามเนี่ย ผมมีรายการ รายการที่มีคำสุภาพเป็นภาษาไทยสำหรับ นี่ก็เป็นภาษาอังกฤษ เห็นเป็นภาพด้านขวา กลับหน้าจอหลักคือเนื้อหาเนื้อหาแม่เนี่ยมันเป็นภาษาอังกฤษ แต่ก็จำเป็นแปลเป็นภาษาไทยกับภาษาไทยแบบสบายๆ ควบคุม พัฒนา jenis-jenis รังสรรค์ Beta ตัวอย่างผู้ชมน่าจะสามารถชมได้ทางช่อง NHK World เป็นภาษาไทย จะมีสักกี่คนที่สนใจที่จะเรียนภาษาญี่ปุ่นด้วย อันนี้นะครับสำหรับการบริการ เรามีเขา ขอบคุณมากที่จะฟังต่อมานะครับ เราก็จะมาพูดถึงระบบในการประมวลภาพและ กลับไปสวน กับทุกคนด้วยครับคือผมจะเกี่ยวกับเรื่องอะไร นะครับสำหรับรายการแจ้งเตือนภัยพิบัติ ผมจะมาปูถึงบริการนี้นะครับแล้วคือมันในการ ขยายในอนาคตด้วย ประเทศญี่ปุ่นเราจะเจอภัยพิบัติในรูปแบบ มาดูกัน ข้อมูลเหล่านี้จะไปที่บ้านเนี่ยควรที่จะมีการสื่อสารโดยไม่มีการใช้ วลีรอประชาชนทุกคน อากาศ เพลงคนพิการทางเส้นผ่าศูนย์กลางทางโค้ง 29 ขอประทานโทษ ข่าวต่างประเทศ เอากัน ขอท่านรอสักแป๊บนึงครับ กูดูก่อน โทษทีครับ ภัยพิบัติหลายรูปแบบ เช่นฝนตกหนัก คลื่นยักษ์ ข้อมูลเหล่านี้ให้ปฏิบัติในสังคมควรแชร์กระจายข่าวนะครับทุกคน รวมถึงคนที่มีความสำคัญทางการได้ยิน เป็นสาเหตุนะครับว่าทำไมน้องให้บริการในการใช้ภาษามือ โดยใช้ เดี๋ยวโทรกลับ มีครับถือว่าเป็นแม่หม้ายในธรรมชาติใหม่ล่าสุด อันนี้เราก็มีการพูดถึงว่าดินขนมไหมครับ ไปบริเวณของกรุงเทพฯกี่กิโล ไปทานข้าวนะครับ เพราะว่าประสานมือนะครับ ว่าเป็นตามอายุหรือว่าตามภูมิภาคของญี่ปุ่นนี่นะมันจะไปตั้งแต่เราจะทำ ให้มันเรียบง่ายจะให้คนเข้าใจนะครับ มีอนิเมชั่นนะครับ นะครับสำหรับคนนะครับที่ยางภาษามือแตก ให้ความเคารพนะครับในการใช้ Animation ไม่ว่าจะพร้อมกับเขาขึ้นไหวของร่าง บ่ายนะครับอันนี้สำคัญมากครับของมีการสื่อสารโดยใช้ภาษามือ ทั้งนั้นนะครับเวลาเหล่าเฉา ให้แต่ละความสำคัญเนี่ยไอ้การออกแบบของฉากหลังนะคะ เรียบง่าย ไอ้ดำ 3 อยู่ตรงกลาง ตอบตอบประทานโทษที alessia cara scars มาดูวีดีโอสั้นๆกันครับ ดีครับ ขอประทานโทษรอสักแป๊บนึงครับท่าน จะไปไหนต่อ หรือว่าใครก็พูด รู้ดี มันเป็นแผ่น อยู่ข้างนอกก่อน สุสาน คลื่นใหญ่ตู้น้ำลึก ข้อมูลล่าสุดนะครับในการสถานศึกษามือ ประมาณเขาถึงได้ไม่ว่าจะเป็นซ้ำอีกหรือว่าการแผ่นดินไหวที่เกิดขึ้นไม่ว่า อยู่บนรถไฟเครื่องบินหรือว่านั่งดูทีวีอยู่ที่บ้าน ภาษามือเนี่ยมันคือการซื้อข้อมูลเดียวกันนะครับกับข้าวที่สุด เสียง ของเราน่าจะสร้างสังคมที่ทุกคนอยากจะสามารถเข้าถึงข้อมูล เท่าเทียมกัน เป้าหมายที่มีการเชื่อมต่อกัน แปลภาษาอังกฤษ อันนี้เป็นภาพใหญ่นะครับของระบบของเรา เวลามีภัยพิบัติเลย เราก็พอ สำนักงานใหญ่ของนะครับของญี่ปุ่นนะครับ หาข้อมูลของเรา ข้อมูลเกี่ยวกับเรื่องนี้ ส่งจากผ่านขั้นตอนครับหรือว่าวิธีการสื่อสาร ตอบของภาษามือก็คือเราจะได้ข้อมูลจากการเคลื่อนไหวของร่างกายของเรา เนี่ยแหละครับ ก็คือวิธีการศึกษาโดยชาวบ้าน พันกว่า กระบวนท่า เพื่อจะจัดการ คอร์ดคำตอบคำยัง ครับเราก็ใช้เครื่องนะครับวิธีการสร้าง 3 มิติของเรา มาสมบูรณ์และสร้างภาพได้อย่างถูกทีละทาง มีคนเขาจะถามเราบ่อยครั้งทำไมจะเป็นต้องมีการประสานมือ ทำไมไม่มีออกแค่ใช้คำบรรยาย เขาบอกว่าภาษาเพื่อเป็นการสื่อสารที่ดี ที่สุดสำหรับคนที่เกิดมาโดยมีความพิการมันเข้าใจได้ง่าย ยิ่งดีกว่าเป็นอักษรแต่ในกรณีของเป็นหวัด ดินไหว ขอร้องไม่อยากจะมีคำถามมึงได้ เวลาเดียวกันระบบนี้ ทำให้เราเนี่ยสามารถส่งภาพ 3 มิติได้ด้วยความหามือใน ถึงได้ 24 ชั่วโมง 7 วันต่อสัปดาห์ ตอนนี้ระบบเนี่ยเก่งพอแล้วก็คือที่เรายัง ไม่ครอบคลุมได้ทั้งหมดนะครับแต่เราตั้งใจมีเป้าหมายนะครับ ตีจาก เพิ่มพูนคำศัพท์ของภาษามือไปใช้ AI แล้วก็ไม่ใช่พี่ จะหวังว่าเราจะสามารถมีการ ราม 43 ถ่ายทอดสด อันนี้จะเป็นสาธิตนะครับว่าการใช้ระบบ AI ในการ สถานที่การพัฒนาอยู่ด้วยกันป้อนข้อมูลเป็นอักษรไม่ว่าจะเป็นประโยคไหนจะสามารถ แปลเป็นภาษามือสถานที่ ตอนเนี่ย ขั้นตอนของค่ำคืนดูกับไวยากรณ์ของภาษามือ บ้านตากลาง integers นี้ยังคำใหม่ๆยังชัดเจน สามารถ ได้อย่างแม่นยำ reseda ก็คือทำให้ระบบใหม่ของสามีที่เข้าใจมักง่าย รูปนี้ เชื่อว่ามาปรึกษามึงว่าจะเป็นเพศอะไรก็ตามก็จะสามารถใช้ได้ ใช้ AI ให้มันเรียนอย่างเช่นภาษามืออเมริกันภาษามืออังกฤษ หรือว่าภาษามือปราบสากล 30000 ประเทศไทย ในปี 2025 นะครับ รายการเป็นเจ้าภาพในการจัดการเกี่ยวกับเรื่องคนพิการทางหู เสียดายไม่ว่า แต่เรามีความคาดหวังว่าจะสามารถแปลเป็นภาษามือ วันนี้เพื่อให้ทุกคนสามารถเข้าถึงข่าวสารอย่างเช่นกันขอบคุณมากครับท่าน NHK สำหรับอุปกรณ์เครื่องมือ สุริยะจะทำให้เราเข้าใจว่าสื่อมวลชนเนี่ยสามารถมี บทบาท ที่จะช่วยให้คนมีความพิการเนี่ยเข้าถึงข้อมูลข่าวสารที่ชัดเจน ต่อมานะครับเราก็จะมาพักกินอาหารเที่ยงกันนะเรากลับมาห้องนี้นะครับ ช่วงบ่ายซึ่งตีชั้น อยากจะขอเชิญท่านว่าช่วงบ่ายเนี่ยจะเริ่มตอนบ่ายโมงตรงในเวลากรุงเทพฯ เวลานิดนึงนะคะ สำหรับท่าน ยา จะไปห้องน้ำนะ ก็คืออยู่ฉันก็ให้คนพิการนะครับ ไปล่วงหน้าก่อนแล้วคนที่เหลือค่อยตามไป ไปพักรับประทานอาหารกลางวันกันค่ะอาหาร Glass House ชั้น 5 นะคะ วีซ่าขออนุญาตเรียนเชิญสำหรับผู้พิการนะคะเดินทางไปยังห้องอาหารก่อนค่ะ และสำหรับผู้เข้าร่วมประชุมท่านอื่นๆนะคะสามารถทยอยที่ ไปที่ห้องอาหารได้นะคะโดยที่เราจะกลับมาอีกครั้งนึงค่ะในช่วงบ่าย แต่ฉันช่วงบ่ายในเวลาบ่ายโมงตรงวันนี้แม่ค้าต้องขออนุญาตให้ทุกท่าน อาหารกลางวันให้อร่อยนะเดี๋ยวเรากลับมาเจอกัน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งานสัมมนาฯ International Sysmposium on Digital Inclusion (3/11/66 เช้า thai)</dc:title>
  <dc:creator/>
  <cp:keywords/>
  <dcterms:created xsi:type="dcterms:W3CDTF">2024-01-04T02:47:58Z</dcterms:created>
  <dcterms:modified xsi:type="dcterms:W3CDTF">2024-01-04T02:4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9 พฤษจิกายน 2566 เวลา 09.00 น.</vt:lpwstr>
  </property>
  <property fmtid="{D5CDD505-2E9C-101B-9397-08002B2CF9AE}" pid="3" name="subtitle">
    <vt:lpwstr/>
  </property>
</Properties>
</file>